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00D8" w:rsidRPr="00D5018E" w:rsidRDefault="001300D8" w:rsidP="007A364B">
      <w:pPr>
        <w:pStyle w:val="Bezodstpw"/>
        <w:ind w:right="-460"/>
        <w:jc w:val="right"/>
        <w:rPr>
          <w:lang w:eastAsia="pl-PL"/>
        </w:rPr>
      </w:pPr>
      <w:r w:rsidRPr="00D5018E">
        <w:rPr>
          <w:lang w:eastAsia="pl-PL"/>
        </w:rPr>
        <w:t xml:space="preserve">Załącznik nr </w:t>
      </w:r>
      <w:r w:rsidR="00BD2C1E">
        <w:rPr>
          <w:lang w:eastAsia="pl-PL"/>
        </w:rPr>
        <w:t>5A</w:t>
      </w:r>
    </w:p>
    <w:p w:rsidR="007A364B" w:rsidRPr="00D5018E" w:rsidRDefault="007A364B" w:rsidP="007A364B">
      <w:pPr>
        <w:pStyle w:val="Bezodstpw"/>
        <w:ind w:right="-460"/>
        <w:jc w:val="right"/>
        <w:rPr>
          <w:lang w:eastAsia="pl-PL"/>
        </w:rPr>
      </w:pPr>
      <w:proofErr w:type="gramStart"/>
      <w:r w:rsidRPr="00D5018E">
        <w:rPr>
          <w:lang w:eastAsia="pl-PL"/>
        </w:rPr>
        <w:t>do</w:t>
      </w:r>
      <w:proofErr w:type="gramEnd"/>
      <w:r w:rsidRPr="00D5018E">
        <w:rPr>
          <w:lang w:eastAsia="pl-PL"/>
        </w:rPr>
        <w:t xml:space="preserve"> Regulaminu </w:t>
      </w:r>
      <w:r w:rsidR="00BD2C1E">
        <w:rPr>
          <w:lang w:eastAsia="pl-PL"/>
        </w:rPr>
        <w:t>procesu dyplomowania</w:t>
      </w:r>
      <w:r w:rsidRPr="00D5018E">
        <w:rPr>
          <w:lang w:eastAsia="pl-PL"/>
        </w:rPr>
        <w:t xml:space="preserve"> na kierunku Kosmetologia studia II stopnia</w:t>
      </w:r>
    </w:p>
    <w:p w:rsidR="007A364B" w:rsidRPr="00D5018E" w:rsidRDefault="007A364B" w:rsidP="007A364B">
      <w:pPr>
        <w:pStyle w:val="Bezodstpw"/>
        <w:ind w:right="-460"/>
        <w:jc w:val="right"/>
        <w:rPr>
          <w:lang w:eastAsia="pl-PL"/>
        </w:rPr>
      </w:pPr>
      <w:proofErr w:type="gramStart"/>
      <w:r w:rsidRPr="00D5018E">
        <w:rPr>
          <w:lang w:eastAsia="pl-PL"/>
        </w:rPr>
        <w:t>na</w:t>
      </w:r>
      <w:proofErr w:type="gramEnd"/>
      <w:r w:rsidRPr="00D5018E">
        <w:rPr>
          <w:lang w:eastAsia="pl-PL"/>
        </w:rPr>
        <w:t xml:space="preserve"> Wydziale Farmaceutycznym z Oddziałem Medycyny Laboratoryjnej UMB  </w:t>
      </w:r>
    </w:p>
    <w:p w:rsidR="001300D8" w:rsidRDefault="001300D8" w:rsidP="00FE1FDD">
      <w:pPr>
        <w:pStyle w:val="Nagwek1"/>
        <w:spacing w:line="276" w:lineRule="auto"/>
        <w:ind w:left="-284" w:right="-460"/>
        <w:jc w:val="center"/>
        <w:rPr>
          <w:rFonts w:asciiTheme="minorHAnsi" w:hAnsiTheme="minorHAnsi" w:cstheme="minorHAnsi"/>
          <w:b/>
          <w:sz w:val="22"/>
          <w:szCs w:val="22"/>
        </w:rPr>
      </w:pPr>
    </w:p>
    <w:p w:rsidR="007E0D1D" w:rsidRPr="00D5018E" w:rsidRDefault="007E0D1D" w:rsidP="007E0D1D">
      <w:pPr>
        <w:tabs>
          <w:tab w:val="right" w:leader="dot" w:pos="10206"/>
        </w:tabs>
        <w:spacing w:line="240" w:lineRule="auto"/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  <w:b/>
        </w:rPr>
        <w:t>Imię i nazwisko studenta:</w:t>
      </w:r>
      <w:r w:rsidRPr="00D5018E">
        <w:rPr>
          <w:rFonts w:eastAsia="Calibri" w:cstheme="minorHAnsi"/>
        </w:rPr>
        <w:t xml:space="preserve"> ………………………………………………………………………………………………………………….…………………………</w:t>
      </w:r>
    </w:p>
    <w:p w:rsidR="007E0D1D" w:rsidRPr="007E0D1D" w:rsidRDefault="007E0D1D" w:rsidP="007E0D1D">
      <w:pPr>
        <w:tabs>
          <w:tab w:val="right" w:leader="dot" w:pos="9356"/>
          <w:tab w:val="right" w:leader="dot" w:pos="10206"/>
        </w:tabs>
        <w:spacing w:line="240" w:lineRule="auto"/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  <w:b/>
        </w:rPr>
        <w:t>Kierunek studiów:</w:t>
      </w:r>
      <w:r w:rsidRPr="00D5018E">
        <w:rPr>
          <w:rFonts w:eastAsia="Calibri" w:cstheme="minorHAnsi"/>
        </w:rPr>
        <w:t xml:space="preserve"> </w:t>
      </w:r>
      <w:r w:rsidRPr="00455888">
        <w:rPr>
          <w:rFonts w:eastAsia="Calibri" w:cstheme="minorHAnsi"/>
        </w:rPr>
        <w:t>Kosmetologia II stopnia</w:t>
      </w:r>
    </w:p>
    <w:p w:rsidR="007E0D1D" w:rsidRPr="00D5018E" w:rsidRDefault="007E0D1D" w:rsidP="007E0D1D">
      <w:pPr>
        <w:tabs>
          <w:tab w:val="right" w:leader="dot" w:pos="9356"/>
        </w:tabs>
        <w:spacing w:line="240" w:lineRule="auto"/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 xml:space="preserve">Tytuł pracy magisterskiej (w języku polskim): </w:t>
      </w:r>
      <w:r w:rsidRPr="00D5018E">
        <w:rPr>
          <w:rFonts w:eastAsia="Calibri" w:cstheme="minorHAnsi"/>
        </w:rPr>
        <w:t>………………………………………………………………………………………………….…………</w:t>
      </w:r>
    </w:p>
    <w:p w:rsidR="007E0D1D" w:rsidRPr="00D5018E" w:rsidRDefault="007E0D1D" w:rsidP="007E0D1D">
      <w:pPr>
        <w:tabs>
          <w:tab w:val="right" w:leader="dot" w:pos="10206"/>
        </w:tabs>
        <w:spacing w:line="240" w:lineRule="auto"/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7E0D1D" w:rsidRPr="000A70E4" w:rsidRDefault="007E0D1D" w:rsidP="007E0D1D">
      <w:pPr>
        <w:pStyle w:val="Bezodstpw"/>
        <w:jc w:val="center"/>
        <w:rPr>
          <w:b/>
        </w:rPr>
      </w:pPr>
      <w:r w:rsidRPr="000A70E4">
        <w:rPr>
          <w:b/>
        </w:rPr>
        <w:t xml:space="preserve">FORMULARZ OCENY PUNKTOWEJ PRACY MAGISTERSKIEJ – doświadczalnej </w:t>
      </w:r>
    </w:p>
    <w:p w:rsidR="007E0D1D" w:rsidRPr="000A70E4" w:rsidRDefault="007E0D1D" w:rsidP="007E0D1D">
      <w:pPr>
        <w:pStyle w:val="Bezodstpw"/>
        <w:jc w:val="center"/>
        <w:rPr>
          <w:b/>
        </w:rPr>
      </w:pPr>
      <w:proofErr w:type="gramStart"/>
      <w:r w:rsidRPr="000A70E4">
        <w:rPr>
          <w:b/>
        </w:rPr>
        <w:t>oraz</w:t>
      </w:r>
      <w:proofErr w:type="gramEnd"/>
      <w:r w:rsidRPr="000A70E4">
        <w:rPr>
          <w:b/>
        </w:rPr>
        <w:t xml:space="preserve"> SYLWETKI MAGISTRANTA</w:t>
      </w:r>
    </w:p>
    <w:p w:rsidR="007E0D1D" w:rsidRPr="00455888" w:rsidRDefault="007E0D1D" w:rsidP="007E0D1D">
      <w:pPr>
        <w:pStyle w:val="Bezodstpw"/>
        <w:jc w:val="center"/>
        <w:rPr>
          <w:b/>
        </w:rPr>
      </w:pPr>
      <w:r w:rsidRPr="000A70E4">
        <w:rPr>
          <w:b/>
        </w:rPr>
        <w:t>(wypełnia kierownik pracy)</w:t>
      </w:r>
    </w:p>
    <w:p w:rsidR="007E0D1D" w:rsidRPr="002544A4" w:rsidRDefault="007E0D1D" w:rsidP="007E0D1D">
      <w:pPr>
        <w:pStyle w:val="Bezodstpw"/>
        <w:jc w:val="center"/>
        <w:rPr>
          <w:b/>
        </w:rPr>
      </w:pPr>
    </w:p>
    <w:tbl>
      <w:tblPr>
        <w:tblW w:w="10491" w:type="dxa"/>
        <w:tblInd w:w="-386" w:type="dxa"/>
        <w:tblLayout w:type="fixed"/>
        <w:tblCellMar>
          <w:left w:w="40" w:type="dxa"/>
          <w:right w:w="40" w:type="dxa"/>
        </w:tblCellMar>
        <w:tblLook w:val="0000"/>
      </w:tblPr>
      <w:tblGrid>
        <w:gridCol w:w="662"/>
        <w:gridCol w:w="46"/>
        <w:gridCol w:w="7798"/>
        <w:gridCol w:w="1985"/>
      </w:tblGrid>
      <w:tr w:rsidR="007E0D1D" w:rsidRPr="00940197" w:rsidTr="00455888">
        <w:trPr>
          <w:trHeight w:hRule="exact" w:val="446"/>
        </w:trPr>
        <w:tc>
          <w:tcPr>
            <w:tcW w:w="850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6D3EFA" w:rsidRDefault="007E0D1D" w:rsidP="00455888">
            <w:pPr>
              <w:pStyle w:val="Bezodstpw"/>
              <w:jc w:val="center"/>
              <w:rPr>
                <w:b/>
              </w:rPr>
            </w:pPr>
            <w:r w:rsidRPr="006D3EFA">
              <w:rPr>
                <w:b/>
              </w:rPr>
              <w:t xml:space="preserve">I. ZAWARTOŚĆ MERYTORYCZNA </w:t>
            </w:r>
            <w:r w:rsidRPr="006D3EFA">
              <w:rPr>
                <w:rFonts w:cstheme="minorHAnsi"/>
                <w:b/>
              </w:rPr>
              <w:t>(</w:t>
            </w:r>
            <w:r w:rsidRPr="006D3EFA">
              <w:rPr>
                <w:b/>
              </w:rPr>
              <w:t xml:space="preserve">0 – </w:t>
            </w:r>
            <w:r>
              <w:rPr>
                <w:b/>
              </w:rPr>
              <w:t>18</w:t>
            </w:r>
            <w:r w:rsidRPr="006D3EFA">
              <w:rPr>
                <w:b/>
              </w:rPr>
              <w:t xml:space="preserve"> pkt.</w:t>
            </w:r>
            <w:r w:rsidRPr="006D3EFA">
              <w:rPr>
                <w:rFonts w:cstheme="minorHAnsi"/>
                <w:b/>
              </w:rPr>
              <w:t>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6D3EFA" w:rsidRDefault="007E0D1D" w:rsidP="00455888">
            <w:pPr>
              <w:pStyle w:val="Bezodstpw"/>
              <w:jc w:val="center"/>
              <w:rPr>
                <w:b/>
              </w:rPr>
            </w:pPr>
            <w:r>
              <w:rPr>
                <w:b/>
              </w:rPr>
              <w:t>Liczba punktów:</w:t>
            </w:r>
          </w:p>
        </w:tc>
      </w:tr>
      <w:tr w:rsidR="007E0D1D" w:rsidRPr="00940197" w:rsidTr="00455888">
        <w:trPr>
          <w:trHeight w:hRule="exact" w:val="424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center"/>
            </w:pPr>
            <w:r>
              <w:t>1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6D3EFA" w:rsidRDefault="007E0D1D" w:rsidP="007E0D1D">
            <w:pPr>
              <w:pStyle w:val="Bezodstpw"/>
              <w:ind w:right="102"/>
              <w:jc w:val="both"/>
            </w:pPr>
            <w:r w:rsidRPr="006D3EFA">
              <w:t>Zgodność treści pracy z jej tematem (</w:t>
            </w:r>
            <w:r w:rsidRPr="006D3EFA">
              <w:rPr>
                <w:spacing w:val="11"/>
              </w:rPr>
              <w:t>0-</w:t>
            </w:r>
            <w:r>
              <w:rPr>
                <w:spacing w:val="11"/>
              </w:rPr>
              <w:t>3</w:t>
            </w:r>
            <w:r w:rsidRPr="006D3EFA">
              <w:rPr>
                <w:spacing w:val="11"/>
              </w:rPr>
              <w:t xml:space="preserve"> pkt.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pStyle w:val="Bezodstpw"/>
              <w:rPr>
                <w:rFonts w:eastAsia="Calibri" w:cs="Calibri"/>
                <w:color w:val="000000" w:themeColor="text1"/>
              </w:rPr>
            </w:pPr>
          </w:p>
        </w:tc>
      </w:tr>
      <w:tr w:rsidR="007E0D1D" w:rsidRPr="00940197" w:rsidTr="00455888">
        <w:trPr>
          <w:trHeight w:hRule="exact" w:val="432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center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6D3EFA" w:rsidRDefault="007E0D1D" w:rsidP="007E0D1D">
            <w:pPr>
              <w:pStyle w:val="Bezodstpw"/>
              <w:ind w:right="102"/>
              <w:jc w:val="both"/>
              <w:rPr>
                <w:rFonts w:cs="Calibri"/>
              </w:rPr>
            </w:pPr>
            <w:r w:rsidRPr="006D3EFA">
              <w:t>Umiejętność sformułowania problemu i sposobu jego rozwiązania (</w:t>
            </w:r>
            <w:r w:rsidRPr="006D3EFA">
              <w:rPr>
                <w:spacing w:val="11"/>
              </w:rPr>
              <w:t>0-</w:t>
            </w:r>
            <w:r>
              <w:rPr>
                <w:spacing w:val="11"/>
              </w:rPr>
              <w:t>3</w:t>
            </w:r>
            <w:r w:rsidRPr="006D3EFA">
              <w:rPr>
                <w:spacing w:val="11"/>
              </w:rPr>
              <w:t xml:space="preserve"> pkt.):</w:t>
            </w:r>
            <w:r w:rsidRPr="006D3EFA">
              <w:t xml:space="preserve">  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pStyle w:val="Bezodstpw"/>
              <w:rPr>
                <w:rFonts w:eastAsia="Calibri" w:cs="Calibri"/>
                <w:color w:val="000000" w:themeColor="text1"/>
              </w:rPr>
            </w:pPr>
          </w:p>
        </w:tc>
      </w:tr>
      <w:tr w:rsidR="007E0D1D" w:rsidRPr="00940197" w:rsidTr="00455888">
        <w:trPr>
          <w:trHeight w:hRule="exact" w:val="565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center"/>
            </w:pPr>
            <w:r>
              <w:t>3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6D3EFA" w:rsidRDefault="007E0D1D" w:rsidP="007E0D1D">
            <w:pPr>
              <w:pStyle w:val="Bezodstpw"/>
              <w:ind w:right="102"/>
              <w:jc w:val="both"/>
            </w:pPr>
            <w:r w:rsidRPr="006D3EFA">
              <w:t>Poprawność wyboru literatury (kompletność danych bibliograficznych, poprawność opracowania wykazu literatury, poprawność cytowań) (</w:t>
            </w:r>
            <w:r w:rsidRPr="006D3EFA">
              <w:rPr>
                <w:spacing w:val="11"/>
              </w:rPr>
              <w:t>0-</w:t>
            </w:r>
            <w:r>
              <w:rPr>
                <w:spacing w:val="11"/>
              </w:rPr>
              <w:t>3</w:t>
            </w:r>
            <w:r w:rsidRPr="006D3EFA">
              <w:rPr>
                <w:spacing w:val="11"/>
              </w:rPr>
              <w:t xml:space="preserve"> pkt.):</w:t>
            </w:r>
            <w:r w:rsidRPr="006D3EFA">
              <w:t xml:space="preserve">  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pStyle w:val="Bezodstpw"/>
              <w:rPr>
                <w:rFonts w:eastAsia="Calibri" w:cs="Calibri"/>
                <w:color w:val="000000" w:themeColor="text1"/>
              </w:rPr>
            </w:pPr>
          </w:p>
        </w:tc>
      </w:tr>
      <w:tr w:rsidR="007E0D1D" w:rsidRPr="00940197" w:rsidTr="00455888">
        <w:trPr>
          <w:trHeight w:hRule="exact" w:val="417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center"/>
              <w:rPr>
                <w:bCs/>
                <w:spacing w:val="-10"/>
              </w:rPr>
            </w:pPr>
            <w:r>
              <w:rPr>
                <w:bCs/>
                <w:spacing w:val="-10"/>
              </w:rPr>
              <w:t>4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6D3EFA" w:rsidRDefault="007E0D1D" w:rsidP="007E0D1D">
            <w:pPr>
              <w:pStyle w:val="Bezodstpw"/>
              <w:ind w:right="102"/>
              <w:jc w:val="both"/>
              <w:rPr>
                <w:bCs/>
                <w:spacing w:val="-10"/>
              </w:rPr>
            </w:pPr>
            <w:r w:rsidRPr="006D3EFA">
              <w:rPr>
                <w:bCs/>
                <w:spacing w:val="-3"/>
              </w:rPr>
              <w:t xml:space="preserve">Metody zastosowane w pracy (dobór i umiejętność ich </w:t>
            </w:r>
            <w:r w:rsidRPr="006D3EFA">
              <w:rPr>
                <w:bCs/>
                <w:spacing w:val="-10"/>
              </w:rPr>
              <w:t xml:space="preserve">wykorzystania) </w:t>
            </w:r>
            <w:r w:rsidRPr="006D3EFA">
              <w:t>(</w:t>
            </w:r>
            <w:r w:rsidRPr="006D3EFA">
              <w:rPr>
                <w:spacing w:val="11"/>
              </w:rPr>
              <w:t>0-</w:t>
            </w:r>
            <w:r>
              <w:rPr>
                <w:spacing w:val="11"/>
              </w:rPr>
              <w:t>3</w:t>
            </w:r>
            <w:r w:rsidRPr="006D3EFA">
              <w:rPr>
                <w:spacing w:val="11"/>
              </w:rPr>
              <w:t xml:space="preserve"> pkt.):</w:t>
            </w:r>
            <w:r w:rsidRPr="006D3EFA">
              <w:t xml:space="preserve">  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pStyle w:val="Bezodstpw"/>
              <w:rPr>
                <w:rFonts w:eastAsia="Calibri" w:cs="Calibri"/>
                <w:color w:val="000000" w:themeColor="text1"/>
              </w:rPr>
            </w:pPr>
          </w:p>
        </w:tc>
      </w:tr>
      <w:tr w:rsidR="007E0D1D" w:rsidRPr="00940197" w:rsidTr="00455888">
        <w:trPr>
          <w:trHeight w:hRule="exact" w:val="565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center"/>
              <w:rPr>
                <w:bCs/>
                <w:spacing w:val="-3"/>
              </w:rPr>
            </w:pPr>
            <w:r>
              <w:rPr>
                <w:bCs/>
                <w:spacing w:val="-3"/>
              </w:rPr>
              <w:t>5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6D3EFA" w:rsidRDefault="007E0D1D" w:rsidP="007E0D1D">
            <w:pPr>
              <w:pStyle w:val="Bezodstpw"/>
              <w:ind w:right="102"/>
              <w:jc w:val="both"/>
              <w:rPr>
                <w:bCs/>
                <w:spacing w:val="-3"/>
              </w:rPr>
            </w:pPr>
            <w:r w:rsidRPr="006D3EFA">
              <w:t>Dyskusja wyników uzyskanych w pracy i wyciągnięte wnioski (logiczność wywodów, poprawność i krytyczna analiza uzyskanych wyników) (0-</w:t>
            </w:r>
            <w:r>
              <w:t>3</w:t>
            </w:r>
            <w:r w:rsidRPr="006D3EFA">
              <w:t xml:space="preserve"> pkt.):  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pStyle w:val="Bezodstpw"/>
              <w:rPr>
                <w:rFonts w:eastAsia="Calibri" w:cs="Calibri"/>
                <w:color w:val="000000" w:themeColor="text1"/>
              </w:rPr>
            </w:pPr>
          </w:p>
        </w:tc>
      </w:tr>
      <w:tr w:rsidR="007E0D1D" w:rsidRPr="00940197" w:rsidTr="00455888">
        <w:trPr>
          <w:trHeight w:hRule="exact" w:val="424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center"/>
            </w:pPr>
            <w:r>
              <w:t>6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6D3EFA" w:rsidRDefault="007E0D1D" w:rsidP="007E0D1D">
            <w:pPr>
              <w:pStyle w:val="Bezodstpw"/>
              <w:ind w:right="102"/>
              <w:jc w:val="both"/>
            </w:pPr>
            <w:r w:rsidRPr="006D3EFA">
              <w:t>Znaczenie praktyczne propozycji rozwiązania problemu (0-</w:t>
            </w:r>
            <w:r>
              <w:t>3</w:t>
            </w:r>
            <w:r w:rsidRPr="006D3EFA">
              <w:t xml:space="preserve"> pkt.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pStyle w:val="Bezodstpw"/>
              <w:rPr>
                <w:rFonts w:eastAsia="Calibri" w:cs="Calibri"/>
                <w:color w:val="000000" w:themeColor="text1"/>
              </w:rPr>
            </w:pPr>
          </w:p>
        </w:tc>
      </w:tr>
      <w:tr w:rsidR="007E0D1D" w:rsidRPr="00940197" w:rsidTr="007E0D1D">
        <w:trPr>
          <w:trHeight w:hRule="exact" w:val="326"/>
        </w:trPr>
        <w:tc>
          <w:tcPr>
            <w:tcW w:w="850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right"/>
            </w:pPr>
            <w:r w:rsidRPr="00940197">
              <w:t xml:space="preserve">Zawartość merytoryczna łącznie </w:t>
            </w:r>
            <w:r w:rsidRPr="00940197">
              <w:rPr>
                <w:b/>
                <w:spacing w:val="4"/>
              </w:rPr>
              <w:t>(suma punktów w wierszach 1-6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pStyle w:val="Bezodstpw"/>
              <w:rPr>
                <w:rFonts w:eastAsia="Calibri" w:cs="Times New Roman"/>
                <w:color w:val="000000" w:themeColor="text1"/>
              </w:rPr>
            </w:pPr>
          </w:p>
        </w:tc>
      </w:tr>
      <w:tr w:rsidR="007E0D1D" w:rsidRPr="00940197" w:rsidTr="00455888">
        <w:trPr>
          <w:trHeight w:hRule="exact" w:val="385"/>
        </w:trPr>
        <w:tc>
          <w:tcPr>
            <w:tcW w:w="850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6D3EFA" w:rsidRDefault="007E0D1D" w:rsidP="00455888">
            <w:pPr>
              <w:pStyle w:val="Bezodstpw"/>
              <w:jc w:val="center"/>
              <w:rPr>
                <w:b/>
              </w:rPr>
            </w:pPr>
            <w:r w:rsidRPr="006D3EFA">
              <w:rPr>
                <w:b/>
                <w:lang w:val="en-US"/>
              </w:rPr>
              <w:t xml:space="preserve">II. </w:t>
            </w:r>
            <w:r w:rsidRPr="006D3EFA">
              <w:rPr>
                <w:b/>
              </w:rPr>
              <w:t xml:space="preserve">STRONA EDYTORSKA (0 – </w:t>
            </w:r>
            <w:r>
              <w:rPr>
                <w:b/>
              </w:rPr>
              <w:t>9</w:t>
            </w:r>
            <w:r w:rsidRPr="006D3EFA">
              <w:rPr>
                <w:b/>
              </w:rPr>
              <w:t xml:space="preserve"> pkt.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6D3EFA" w:rsidRDefault="007E0D1D" w:rsidP="00455888">
            <w:pPr>
              <w:pStyle w:val="Bezodstpw"/>
              <w:jc w:val="center"/>
              <w:rPr>
                <w:rFonts w:eastAsia="Calibri" w:cs="Times New Roman"/>
                <w:b/>
                <w:color w:val="000000" w:themeColor="text1"/>
                <w:sz w:val="24"/>
                <w:szCs w:val="24"/>
              </w:rPr>
            </w:pPr>
            <w:r w:rsidRPr="006D3EFA">
              <w:rPr>
                <w:b/>
              </w:rPr>
              <w:t>Liczba punktów:</w:t>
            </w:r>
          </w:p>
        </w:tc>
      </w:tr>
      <w:tr w:rsidR="007E0D1D" w:rsidRPr="00940197" w:rsidTr="00455888">
        <w:trPr>
          <w:trHeight w:hRule="exact" w:val="424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center"/>
            </w:pPr>
            <w:r>
              <w:t>1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</w:pPr>
            <w:r w:rsidRPr="00940197">
              <w:t>Poprawność składniowa, gramatyczna i ortograficzna pracy (0-</w:t>
            </w:r>
            <w:r>
              <w:t>3</w:t>
            </w:r>
            <w:r w:rsidRPr="00940197">
              <w:t xml:space="preserve"> pkt.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pStyle w:val="Bezodstpw"/>
              <w:rPr>
                <w:rFonts w:eastAsia="Calibri" w:cs="Times New Roman"/>
                <w:color w:val="000000" w:themeColor="text1"/>
              </w:rPr>
            </w:pPr>
          </w:p>
        </w:tc>
      </w:tr>
      <w:tr w:rsidR="007E0D1D" w:rsidRPr="00940197" w:rsidTr="00455888">
        <w:trPr>
          <w:trHeight w:hRule="exact" w:val="464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center"/>
            </w:pPr>
            <w:r>
              <w:t>2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</w:pPr>
            <w:r w:rsidRPr="00940197">
              <w:t>Kompletność i poprawność rysunków, tabel i załączników (0-</w:t>
            </w:r>
            <w:r>
              <w:t>3</w:t>
            </w:r>
            <w:r w:rsidRPr="00940197">
              <w:t xml:space="preserve"> pkt.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pStyle w:val="Bezodstpw"/>
              <w:rPr>
                <w:rFonts w:eastAsia="Calibri" w:cs="Times New Roman"/>
                <w:color w:val="000000" w:themeColor="text1"/>
              </w:rPr>
            </w:pPr>
          </w:p>
        </w:tc>
      </w:tr>
      <w:tr w:rsidR="007E0D1D" w:rsidRPr="00940197" w:rsidTr="00455888">
        <w:trPr>
          <w:trHeight w:hRule="exact" w:val="422"/>
        </w:trPr>
        <w:tc>
          <w:tcPr>
            <w:tcW w:w="70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center"/>
            </w:pPr>
            <w:r>
              <w:t>3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</w:pPr>
            <w:r w:rsidRPr="00940197">
              <w:t>Estetyka pracy (0-</w:t>
            </w:r>
            <w:r>
              <w:t>3</w:t>
            </w:r>
            <w:r w:rsidRPr="00940197">
              <w:t xml:space="preserve"> pkt.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pStyle w:val="Bezodstpw"/>
              <w:rPr>
                <w:rFonts w:eastAsia="Calibri" w:cs="Times New Roman"/>
                <w:color w:val="000000" w:themeColor="text1"/>
              </w:rPr>
            </w:pPr>
          </w:p>
        </w:tc>
      </w:tr>
      <w:tr w:rsidR="007E0D1D" w:rsidRPr="00940197" w:rsidTr="007E0D1D">
        <w:trPr>
          <w:trHeight w:hRule="exact" w:val="283"/>
        </w:trPr>
        <w:tc>
          <w:tcPr>
            <w:tcW w:w="850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right"/>
            </w:pPr>
            <w:r w:rsidRPr="00940197">
              <w:rPr>
                <w:bCs/>
                <w:spacing w:val="3"/>
              </w:rPr>
              <w:t xml:space="preserve">Strona edytorska łącznie </w:t>
            </w:r>
            <w:r w:rsidRPr="00940197">
              <w:t>(</w:t>
            </w:r>
            <w:r w:rsidRPr="00940197">
              <w:rPr>
                <w:b/>
              </w:rPr>
              <w:t>suma punktów w wierszach 1-3</w:t>
            </w:r>
            <w:r w:rsidRPr="00940197">
              <w:t>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shd w:val="clear" w:color="auto" w:fill="FFFFFF"/>
              <w:rPr>
                <w:rFonts w:eastAsia="Calibri" w:cs="Times New Roman"/>
                <w:color w:val="000000" w:themeColor="text1"/>
              </w:rPr>
            </w:pPr>
          </w:p>
        </w:tc>
      </w:tr>
      <w:tr w:rsidR="007E0D1D" w:rsidRPr="00940197" w:rsidTr="00455888">
        <w:trPr>
          <w:trHeight w:hRule="exact" w:val="428"/>
        </w:trPr>
        <w:tc>
          <w:tcPr>
            <w:tcW w:w="850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center"/>
              <w:rPr>
                <w:bCs/>
                <w:spacing w:val="3"/>
              </w:rPr>
            </w:pPr>
            <w:r w:rsidRPr="00131D4B">
              <w:rPr>
                <w:b/>
                <w:color w:val="000000" w:themeColor="text1"/>
              </w:rPr>
              <w:t>II</w:t>
            </w:r>
            <w:r>
              <w:rPr>
                <w:b/>
                <w:color w:val="000000" w:themeColor="text1"/>
              </w:rPr>
              <w:t>I</w:t>
            </w:r>
            <w:r w:rsidRPr="00131D4B">
              <w:rPr>
                <w:b/>
                <w:color w:val="000000" w:themeColor="text1"/>
              </w:rPr>
              <w:t>. S</w:t>
            </w:r>
            <w:r>
              <w:rPr>
                <w:b/>
                <w:color w:val="000000" w:themeColor="text1"/>
              </w:rPr>
              <w:t>YLWETKA MAGISTRANTA</w:t>
            </w:r>
            <w:r w:rsidRPr="00131D4B">
              <w:rPr>
                <w:b/>
                <w:color w:val="000000" w:themeColor="text1"/>
              </w:rPr>
              <w:t xml:space="preserve"> (0 – 1</w:t>
            </w:r>
            <w:r>
              <w:rPr>
                <w:b/>
                <w:color w:val="000000" w:themeColor="text1"/>
              </w:rPr>
              <w:t>2</w:t>
            </w:r>
            <w:r w:rsidRPr="00131D4B">
              <w:rPr>
                <w:b/>
                <w:color w:val="000000" w:themeColor="text1"/>
              </w:rPr>
              <w:t xml:space="preserve"> pkt.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7E0D1D" w:rsidRDefault="007E0D1D" w:rsidP="007E0D1D">
            <w:pPr>
              <w:pStyle w:val="Bezodstpw"/>
              <w:jc w:val="center"/>
              <w:rPr>
                <w:rFonts w:eastAsia="Calibri" w:cs="Times New Roman"/>
                <w:b/>
                <w:color w:val="000000" w:themeColor="text1"/>
              </w:rPr>
            </w:pPr>
            <w:r w:rsidRPr="007E0D1D">
              <w:rPr>
                <w:b/>
              </w:rPr>
              <w:t>Liczba punktów:</w:t>
            </w:r>
          </w:p>
        </w:tc>
      </w:tr>
      <w:tr w:rsidR="007E0D1D" w:rsidRPr="00940197" w:rsidTr="00455888">
        <w:trPr>
          <w:trHeight w:hRule="exact" w:val="428"/>
        </w:trPr>
        <w:tc>
          <w:tcPr>
            <w:tcW w:w="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center"/>
              <w:rPr>
                <w:bCs/>
                <w:spacing w:val="3"/>
              </w:rPr>
            </w:pPr>
            <w:r>
              <w:t>1</w:t>
            </w:r>
          </w:p>
        </w:tc>
        <w:tc>
          <w:tcPr>
            <w:tcW w:w="78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rPr>
                <w:bCs/>
                <w:spacing w:val="3"/>
              </w:rPr>
            </w:pPr>
            <w:r w:rsidRPr="006D3EFA">
              <w:rPr>
                <w:rFonts w:eastAsia="Calibri" w:cs="Times New Roman"/>
                <w:color w:val="000000" w:themeColor="text1"/>
              </w:rPr>
              <w:t>Samodzielność i inicjatywa podczas przygotowania pracy</w:t>
            </w:r>
            <w:r w:rsidRPr="006D3EFA">
              <w:rPr>
                <w:color w:val="000000" w:themeColor="text1"/>
              </w:rPr>
              <w:t xml:space="preserve"> (</w:t>
            </w:r>
            <w:r w:rsidRPr="006D3EFA">
              <w:rPr>
                <w:rFonts w:eastAsia="Calibri" w:cs="Times New Roman"/>
                <w:color w:val="000000" w:themeColor="text1"/>
              </w:rPr>
              <w:t>0-3 pkt.</w:t>
            </w:r>
            <w:r w:rsidRPr="006D3EFA">
              <w:rPr>
                <w:color w:val="000000" w:themeColor="text1"/>
              </w:rPr>
              <w:t>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shd w:val="clear" w:color="auto" w:fill="FFFFFF"/>
              <w:rPr>
                <w:rFonts w:eastAsia="Calibri" w:cs="Times New Roman"/>
                <w:color w:val="000000" w:themeColor="text1"/>
              </w:rPr>
            </w:pPr>
          </w:p>
        </w:tc>
      </w:tr>
      <w:tr w:rsidR="007E0D1D" w:rsidRPr="00940197" w:rsidTr="00455888">
        <w:trPr>
          <w:trHeight w:hRule="exact" w:val="428"/>
        </w:trPr>
        <w:tc>
          <w:tcPr>
            <w:tcW w:w="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center"/>
              <w:rPr>
                <w:bCs/>
                <w:spacing w:val="3"/>
              </w:rPr>
            </w:pPr>
            <w:r>
              <w:rPr>
                <w:rFonts w:eastAsia="Calibri" w:cs="Times New Roman"/>
              </w:rPr>
              <w:t>2</w:t>
            </w:r>
          </w:p>
        </w:tc>
        <w:tc>
          <w:tcPr>
            <w:tcW w:w="78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rPr>
                <w:bCs/>
                <w:spacing w:val="3"/>
              </w:rPr>
            </w:pPr>
            <w:r w:rsidRPr="006D3EFA">
              <w:rPr>
                <w:rFonts w:eastAsia="Calibri" w:cs="Times New Roman"/>
                <w:color w:val="000000" w:themeColor="text1"/>
              </w:rPr>
              <w:t>Umiejętność analizy i interpretacji literatury</w:t>
            </w:r>
            <w:r w:rsidRPr="006D3EFA">
              <w:rPr>
                <w:color w:val="000000" w:themeColor="text1"/>
              </w:rPr>
              <w:t xml:space="preserve"> (</w:t>
            </w:r>
            <w:r w:rsidRPr="006D3EFA">
              <w:rPr>
                <w:rFonts w:eastAsia="Calibri" w:cs="Times New Roman"/>
                <w:color w:val="000000" w:themeColor="text1"/>
              </w:rPr>
              <w:t>0-3 pkt.</w:t>
            </w:r>
            <w:r w:rsidRPr="006D3EFA">
              <w:rPr>
                <w:color w:val="000000" w:themeColor="text1"/>
              </w:rPr>
              <w:t>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shd w:val="clear" w:color="auto" w:fill="FFFFFF"/>
              <w:rPr>
                <w:rFonts w:eastAsia="Calibri" w:cs="Times New Roman"/>
                <w:color w:val="000000" w:themeColor="text1"/>
              </w:rPr>
            </w:pPr>
          </w:p>
        </w:tc>
      </w:tr>
      <w:tr w:rsidR="007E0D1D" w:rsidRPr="00940197" w:rsidTr="00455888">
        <w:trPr>
          <w:trHeight w:hRule="exact" w:val="428"/>
        </w:trPr>
        <w:tc>
          <w:tcPr>
            <w:tcW w:w="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center"/>
              <w:rPr>
                <w:bCs/>
                <w:spacing w:val="3"/>
              </w:rPr>
            </w:pPr>
            <w:r>
              <w:rPr>
                <w:rFonts w:eastAsia="Calibri" w:cs="Times New Roman"/>
              </w:rPr>
              <w:t>3</w:t>
            </w:r>
          </w:p>
        </w:tc>
        <w:tc>
          <w:tcPr>
            <w:tcW w:w="78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rPr>
                <w:bCs/>
                <w:spacing w:val="3"/>
              </w:rPr>
            </w:pPr>
            <w:r w:rsidRPr="006D3EFA">
              <w:rPr>
                <w:rFonts w:eastAsia="Calibri" w:cs="Times New Roman"/>
                <w:color w:val="000000" w:themeColor="text1"/>
              </w:rPr>
              <w:t xml:space="preserve">Opanowanie umiejętności technicznych w przygotowaniu pracy </w:t>
            </w:r>
            <w:r w:rsidRPr="006D3EFA">
              <w:rPr>
                <w:color w:val="000000" w:themeColor="text1"/>
              </w:rPr>
              <w:t>(</w:t>
            </w:r>
            <w:r w:rsidRPr="006D3EFA">
              <w:rPr>
                <w:rFonts w:eastAsia="Calibri" w:cs="Times New Roman"/>
                <w:color w:val="000000" w:themeColor="text1"/>
              </w:rPr>
              <w:t>0-3 pkt.</w:t>
            </w:r>
            <w:r w:rsidRPr="006D3EFA">
              <w:rPr>
                <w:color w:val="000000" w:themeColor="text1"/>
              </w:rPr>
              <w:t>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shd w:val="clear" w:color="auto" w:fill="FFFFFF"/>
              <w:rPr>
                <w:rFonts w:eastAsia="Calibri" w:cs="Times New Roman"/>
                <w:color w:val="000000" w:themeColor="text1"/>
              </w:rPr>
            </w:pPr>
          </w:p>
        </w:tc>
      </w:tr>
      <w:tr w:rsidR="007E0D1D" w:rsidRPr="00940197" w:rsidTr="00455888">
        <w:trPr>
          <w:trHeight w:hRule="exact" w:val="428"/>
        </w:trPr>
        <w:tc>
          <w:tcPr>
            <w:tcW w:w="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center"/>
              <w:rPr>
                <w:bCs/>
                <w:spacing w:val="3"/>
              </w:rPr>
            </w:pPr>
            <w:r>
              <w:rPr>
                <w:rFonts w:eastAsia="Calibri" w:cs="Times New Roman"/>
              </w:rPr>
              <w:t>4</w:t>
            </w:r>
          </w:p>
        </w:tc>
        <w:tc>
          <w:tcPr>
            <w:tcW w:w="78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rPr>
                <w:bCs/>
                <w:spacing w:val="3"/>
              </w:rPr>
            </w:pPr>
            <w:r w:rsidRPr="006D3EFA">
              <w:rPr>
                <w:rFonts w:eastAsia="Calibri" w:cs="Times New Roman"/>
                <w:color w:val="000000" w:themeColor="text1"/>
              </w:rPr>
              <w:t xml:space="preserve">Sumienność i rzetelność w przygotowaniu pracy </w:t>
            </w:r>
            <w:r w:rsidRPr="006D3EFA">
              <w:rPr>
                <w:color w:val="000000" w:themeColor="text1"/>
              </w:rPr>
              <w:t>(</w:t>
            </w:r>
            <w:r w:rsidRPr="006D3EFA">
              <w:rPr>
                <w:rFonts w:eastAsia="Calibri" w:cs="Times New Roman"/>
                <w:color w:val="000000" w:themeColor="text1"/>
              </w:rPr>
              <w:t>0-3 pkt.</w:t>
            </w:r>
            <w:r w:rsidRPr="006D3EFA">
              <w:rPr>
                <w:color w:val="000000" w:themeColor="text1"/>
              </w:rPr>
              <w:t>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shd w:val="clear" w:color="auto" w:fill="FFFFFF"/>
              <w:rPr>
                <w:rFonts w:eastAsia="Calibri" w:cs="Times New Roman"/>
                <w:color w:val="000000" w:themeColor="text1"/>
              </w:rPr>
            </w:pPr>
          </w:p>
        </w:tc>
      </w:tr>
      <w:tr w:rsidR="007E0D1D" w:rsidRPr="00940197" w:rsidTr="007E0D1D">
        <w:trPr>
          <w:trHeight w:hRule="exact" w:val="376"/>
        </w:trPr>
        <w:tc>
          <w:tcPr>
            <w:tcW w:w="850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right"/>
              <w:rPr>
                <w:bCs/>
                <w:spacing w:val="3"/>
              </w:rPr>
            </w:pPr>
            <w:r>
              <w:t>Sylwetka magistranta</w:t>
            </w:r>
            <w:r w:rsidRPr="00940197">
              <w:t xml:space="preserve"> (</w:t>
            </w:r>
            <w:r w:rsidRPr="006D3EFA">
              <w:rPr>
                <w:b/>
              </w:rPr>
              <w:t>suma punktów w wierszach 1 – 4</w:t>
            </w:r>
            <w:r w:rsidRPr="00940197">
              <w:t>)</w:t>
            </w:r>
            <w:r>
              <w:t>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shd w:val="clear" w:color="auto" w:fill="FFFFFF"/>
              <w:rPr>
                <w:rFonts w:eastAsia="Calibri" w:cs="Times New Roman"/>
                <w:color w:val="000000" w:themeColor="text1"/>
              </w:rPr>
            </w:pPr>
          </w:p>
        </w:tc>
      </w:tr>
      <w:tr w:rsidR="007E0D1D" w:rsidRPr="00940197" w:rsidTr="00455888">
        <w:trPr>
          <w:trHeight w:hRule="exact" w:val="428"/>
        </w:trPr>
        <w:tc>
          <w:tcPr>
            <w:tcW w:w="850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940197" w:rsidRDefault="007E0D1D" w:rsidP="00455888">
            <w:pPr>
              <w:pStyle w:val="Bezodstpw"/>
              <w:jc w:val="right"/>
              <w:rPr>
                <w:bCs/>
                <w:spacing w:val="3"/>
              </w:rPr>
            </w:pPr>
            <w:r w:rsidRPr="002A1A5F">
              <w:rPr>
                <w:b/>
                <w:bCs/>
                <w:spacing w:val="-1"/>
              </w:rPr>
              <w:t>ŁĄCZNA OCENA PUNKTOWA PRACY</w:t>
            </w:r>
            <w:r w:rsidRPr="00940197">
              <w:rPr>
                <w:bCs/>
                <w:spacing w:val="-1"/>
              </w:rPr>
              <w:t xml:space="preserve"> </w:t>
            </w:r>
            <w:r w:rsidRPr="00940197">
              <w:rPr>
                <w:bCs/>
                <w:spacing w:val="1"/>
              </w:rPr>
              <w:t>(</w:t>
            </w:r>
            <w:r w:rsidRPr="00940197">
              <w:rPr>
                <w:b/>
                <w:bCs/>
                <w:spacing w:val="1"/>
              </w:rPr>
              <w:t>suma punktów części I</w:t>
            </w:r>
            <w:r>
              <w:rPr>
                <w:b/>
                <w:bCs/>
                <w:spacing w:val="1"/>
              </w:rPr>
              <w:t xml:space="preserve"> - III</w:t>
            </w:r>
            <w:r w:rsidRPr="00940197">
              <w:rPr>
                <w:bCs/>
                <w:spacing w:val="1"/>
              </w:rPr>
              <w:t>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940197" w:rsidRDefault="007E0D1D" w:rsidP="00455888">
            <w:pPr>
              <w:shd w:val="clear" w:color="auto" w:fill="FFFFFF"/>
              <w:rPr>
                <w:rFonts w:eastAsia="Calibri" w:cs="Times New Roman"/>
                <w:color w:val="000000" w:themeColor="text1"/>
              </w:rPr>
            </w:pPr>
          </w:p>
        </w:tc>
      </w:tr>
    </w:tbl>
    <w:p w:rsidR="007E0D1D" w:rsidRPr="007E0D1D" w:rsidRDefault="007E0D1D" w:rsidP="007E0D1D">
      <w:pPr>
        <w:pStyle w:val="Bezodstpw"/>
        <w:jc w:val="center"/>
        <w:rPr>
          <w:b/>
        </w:rPr>
      </w:pPr>
      <w:r>
        <w:rPr>
          <w:b/>
        </w:rPr>
        <w:br/>
      </w:r>
      <w:r w:rsidRPr="00940197">
        <w:rPr>
          <w:b/>
        </w:rPr>
        <w:t xml:space="preserve">OCENA OPISOWA SYLWETKI MAGISTRANTA </w:t>
      </w:r>
      <w:r w:rsidRPr="00940197">
        <w:t>(uwagi opisowe w przypadku konieczności</w:t>
      </w:r>
      <w:r w:rsidRPr="00940197">
        <w:rPr>
          <w:bCs/>
          <w:spacing w:val="-6"/>
        </w:rPr>
        <w:t>)</w:t>
      </w:r>
      <w:r>
        <w:rPr>
          <w:bCs/>
          <w:spacing w:val="-6"/>
        </w:rPr>
        <w:t>:</w:t>
      </w:r>
    </w:p>
    <w:p w:rsidR="007E0D1D" w:rsidRPr="00940197" w:rsidRDefault="007E0D1D" w:rsidP="007E0D1D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color w:val="000000" w:themeColor="text1"/>
        </w:rPr>
      </w:pPr>
      <w:r w:rsidRPr="00940197">
        <w:rPr>
          <w:rFonts w:eastAsia="Calibri" w:cstheme="minorHAnsi"/>
          <w:color w:val="000000" w:themeColor="text1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7E0D1D" w:rsidRPr="00940197" w:rsidRDefault="007E0D1D" w:rsidP="007E0D1D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color w:val="000000" w:themeColor="text1"/>
        </w:rPr>
      </w:pPr>
      <w:r w:rsidRPr="00940197">
        <w:rPr>
          <w:rFonts w:eastAsia="Calibri" w:cstheme="minorHAnsi"/>
          <w:color w:val="000000" w:themeColor="text1"/>
        </w:rPr>
        <w:t>………………………………………………………………………………………………………</w:t>
      </w:r>
      <w:r>
        <w:rPr>
          <w:rFonts w:eastAsia="Calibri" w:cstheme="minorHAnsi"/>
          <w:color w:val="000000" w:themeColor="text1"/>
        </w:rPr>
        <w:t>……………………….…………………………………………………….</w:t>
      </w:r>
    </w:p>
    <w:p w:rsidR="007E0D1D" w:rsidRPr="000A70E4" w:rsidRDefault="007E0D1D" w:rsidP="007E0D1D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0A70E4">
        <w:rPr>
          <w:rFonts w:asciiTheme="minorHAnsi" w:hAnsiTheme="minorHAnsi" w:cs="Calibri"/>
          <w:color w:val="auto"/>
          <w:sz w:val="22"/>
          <w:szCs w:val="22"/>
        </w:rPr>
        <w:t>.................................................</w:t>
      </w:r>
    </w:p>
    <w:p w:rsidR="007E0D1D" w:rsidRPr="000A70E4" w:rsidRDefault="007E0D1D" w:rsidP="007E0D1D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proofErr w:type="gramStart"/>
      <w:r w:rsidRPr="000A70E4">
        <w:rPr>
          <w:rFonts w:asciiTheme="minorHAnsi" w:hAnsiTheme="minorHAnsi" w:cs="Calibri"/>
          <w:color w:val="auto"/>
          <w:sz w:val="22"/>
          <w:szCs w:val="22"/>
        </w:rPr>
        <w:t>data</w:t>
      </w:r>
      <w:proofErr w:type="gramEnd"/>
      <w:r w:rsidRPr="000A70E4">
        <w:rPr>
          <w:rFonts w:asciiTheme="minorHAnsi" w:hAnsiTheme="minorHAnsi" w:cs="Calibri"/>
          <w:color w:val="auto"/>
          <w:sz w:val="22"/>
          <w:szCs w:val="22"/>
        </w:rPr>
        <w:t>, podpis kierownika pracy</w:t>
      </w:r>
    </w:p>
    <w:p w:rsidR="007E0D1D" w:rsidRDefault="007E0D1D" w:rsidP="007E0D1D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</w:p>
    <w:p w:rsidR="007E0D1D" w:rsidRPr="00D5018E" w:rsidRDefault="007E0D1D" w:rsidP="007E0D1D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  <w:b/>
        </w:rPr>
        <w:t>Imię i nazwisko studenta:</w:t>
      </w:r>
      <w:r w:rsidRPr="00D5018E">
        <w:rPr>
          <w:rFonts w:eastAsia="Calibri" w:cstheme="minorHAnsi"/>
        </w:rPr>
        <w:t xml:space="preserve"> ………………………………………………………………………………………………………………….…………………………</w:t>
      </w:r>
    </w:p>
    <w:p w:rsidR="007E0D1D" w:rsidRPr="00D5018E" w:rsidRDefault="007E0D1D" w:rsidP="007E0D1D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>Kierunek studiów:</w:t>
      </w:r>
      <w:r w:rsidRPr="00D5018E">
        <w:rPr>
          <w:rFonts w:eastAsia="Calibri" w:cstheme="minorHAnsi"/>
        </w:rPr>
        <w:t xml:space="preserve"> </w:t>
      </w:r>
      <w:r w:rsidRPr="00455888">
        <w:rPr>
          <w:rFonts w:eastAsia="Calibri" w:cstheme="minorHAnsi"/>
        </w:rPr>
        <w:t xml:space="preserve">Kosmetologia II stopnia </w:t>
      </w:r>
    </w:p>
    <w:p w:rsidR="007E0D1D" w:rsidRPr="00D5018E" w:rsidRDefault="007E0D1D" w:rsidP="007E0D1D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 xml:space="preserve">Tytuł pracy magisterskiej (w języku polskim): </w:t>
      </w:r>
      <w:r w:rsidRPr="00D5018E">
        <w:rPr>
          <w:rFonts w:eastAsia="Calibri" w:cstheme="minorHAnsi"/>
        </w:rPr>
        <w:t>………………………………………………………………………………………………….…………</w:t>
      </w:r>
    </w:p>
    <w:p w:rsidR="007E0D1D" w:rsidRDefault="007E0D1D" w:rsidP="007E0D1D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C62308" w:rsidRPr="007C418D" w:rsidRDefault="00C62308" w:rsidP="007C418D">
      <w:pPr>
        <w:pStyle w:val="Bezodstpw"/>
        <w:ind w:left="-284" w:right="-319"/>
        <w:jc w:val="center"/>
        <w:rPr>
          <w:b/>
        </w:rPr>
      </w:pPr>
      <w:r w:rsidRPr="007C418D">
        <w:rPr>
          <w:b/>
        </w:rPr>
        <w:t>FORMULARZ OCENY PUNKTOWEJ PRACY MAGISTERSKIEJ – doświadczalnej</w:t>
      </w:r>
    </w:p>
    <w:p w:rsidR="00C62308" w:rsidRDefault="00C62308" w:rsidP="007C418D">
      <w:pPr>
        <w:pStyle w:val="Bezodstpw"/>
        <w:ind w:left="-284" w:right="-319"/>
        <w:jc w:val="center"/>
        <w:rPr>
          <w:b/>
        </w:rPr>
      </w:pPr>
      <w:r w:rsidRPr="007C418D">
        <w:rPr>
          <w:b/>
        </w:rPr>
        <w:t>(wypełnia recenzent pracy)</w:t>
      </w:r>
    </w:p>
    <w:p w:rsidR="007C418D" w:rsidRPr="007C418D" w:rsidRDefault="007C418D" w:rsidP="007C418D">
      <w:pPr>
        <w:pStyle w:val="Bezodstpw"/>
        <w:jc w:val="center"/>
        <w:rPr>
          <w:b/>
        </w:rPr>
      </w:pPr>
    </w:p>
    <w:tbl>
      <w:tblPr>
        <w:tblW w:w="10349" w:type="dxa"/>
        <w:tblInd w:w="-244" w:type="dxa"/>
        <w:tblLayout w:type="fixed"/>
        <w:tblCellMar>
          <w:left w:w="40" w:type="dxa"/>
          <w:right w:w="40" w:type="dxa"/>
        </w:tblCellMar>
        <w:tblLook w:val="0000"/>
      </w:tblPr>
      <w:tblGrid>
        <w:gridCol w:w="7514"/>
        <w:gridCol w:w="2835"/>
      </w:tblGrid>
      <w:tr w:rsidR="007E0D1D" w:rsidRPr="00D5018E" w:rsidTr="007E0D1D">
        <w:trPr>
          <w:trHeight w:hRule="exact" w:val="441"/>
        </w:trPr>
        <w:tc>
          <w:tcPr>
            <w:tcW w:w="75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7E0D1D" w:rsidRDefault="004B1159" w:rsidP="007E0D1D">
            <w:pPr>
              <w:pStyle w:val="Bezodstpw"/>
              <w:jc w:val="center"/>
              <w:rPr>
                <w:b/>
              </w:rPr>
            </w:pPr>
            <w:r>
              <w:rPr>
                <w:b/>
              </w:rPr>
              <w:t xml:space="preserve">I. </w:t>
            </w:r>
            <w:r w:rsidR="007E0D1D" w:rsidRPr="007E0D1D">
              <w:rPr>
                <w:b/>
              </w:rPr>
              <w:t xml:space="preserve">ZAWARTOŚĆ MERYTORYCZNA </w:t>
            </w:r>
            <w:r w:rsidR="007E0D1D" w:rsidRPr="007E0D1D">
              <w:rPr>
                <w:rFonts w:cstheme="minorHAnsi"/>
                <w:b/>
              </w:rPr>
              <w:t>(</w:t>
            </w:r>
            <w:r w:rsidR="007E0D1D" w:rsidRPr="007E0D1D">
              <w:rPr>
                <w:b/>
              </w:rPr>
              <w:t>0 – 18 pkt.</w:t>
            </w:r>
            <w:r w:rsidR="007E0D1D" w:rsidRPr="007E0D1D">
              <w:rPr>
                <w:rFonts w:cstheme="minorHAnsi"/>
                <w:b/>
              </w:rPr>
              <w:t>):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7E0D1D" w:rsidRDefault="007E0D1D" w:rsidP="007E0D1D">
            <w:pPr>
              <w:pStyle w:val="Bezodstpw"/>
              <w:jc w:val="center"/>
              <w:rPr>
                <w:b/>
              </w:rPr>
            </w:pPr>
            <w:proofErr w:type="gramStart"/>
            <w:r w:rsidRPr="007E0D1D">
              <w:rPr>
                <w:b/>
              </w:rPr>
              <w:t>liczba</w:t>
            </w:r>
            <w:proofErr w:type="gramEnd"/>
            <w:r w:rsidRPr="007E0D1D">
              <w:rPr>
                <w:b/>
              </w:rPr>
              <w:t xml:space="preserve"> punktów:</w:t>
            </w:r>
          </w:p>
        </w:tc>
      </w:tr>
      <w:tr w:rsidR="007E0D1D" w:rsidRPr="00D5018E" w:rsidTr="00455888">
        <w:trPr>
          <w:trHeight w:hRule="exact" w:val="422"/>
        </w:trPr>
        <w:tc>
          <w:tcPr>
            <w:tcW w:w="75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8F5C0E" w:rsidRDefault="007E0D1D" w:rsidP="007E0D1D">
            <w:pPr>
              <w:pStyle w:val="Bezodstpw"/>
              <w:numPr>
                <w:ilvl w:val="0"/>
                <w:numId w:val="25"/>
              </w:numPr>
              <w:ind w:left="244" w:right="102" w:hanging="218"/>
              <w:jc w:val="both"/>
            </w:pPr>
            <w:r w:rsidRPr="008F5C0E">
              <w:t xml:space="preserve">Zgodność treści pracy z jej tematem </w:t>
            </w:r>
            <w:r w:rsidRPr="008F5C0E">
              <w:rPr>
                <w:b/>
              </w:rPr>
              <w:t>(</w:t>
            </w:r>
            <w:r w:rsidRPr="008F5C0E">
              <w:rPr>
                <w:b/>
                <w:spacing w:val="11"/>
              </w:rPr>
              <w:t>0-3 pkt.)</w:t>
            </w:r>
            <w:r w:rsidRPr="008F5C0E">
              <w:rPr>
                <w:spacing w:val="11"/>
              </w:rPr>
              <w:t>: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8F5C0E" w:rsidRDefault="007E0D1D" w:rsidP="00455888">
            <w:pPr>
              <w:shd w:val="clear" w:color="auto" w:fill="FFFFFF"/>
              <w:rPr>
                <w:rFonts w:eastAsia="Calibri" w:cs="Calibri"/>
              </w:rPr>
            </w:pPr>
          </w:p>
        </w:tc>
      </w:tr>
      <w:tr w:rsidR="007E0D1D" w:rsidRPr="00D5018E" w:rsidTr="00455888">
        <w:trPr>
          <w:trHeight w:hRule="exact" w:val="428"/>
        </w:trPr>
        <w:tc>
          <w:tcPr>
            <w:tcW w:w="75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8F5C0E" w:rsidRDefault="007E0D1D" w:rsidP="00C62308">
            <w:pPr>
              <w:pStyle w:val="Bezodstpw"/>
              <w:numPr>
                <w:ilvl w:val="0"/>
                <w:numId w:val="25"/>
              </w:numPr>
              <w:ind w:left="244" w:right="102" w:hanging="218"/>
              <w:jc w:val="both"/>
              <w:rPr>
                <w:rFonts w:cs="Calibri"/>
              </w:rPr>
            </w:pPr>
            <w:r w:rsidRPr="008F5C0E">
              <w:t xml:space="preserve">Umiejętność sformułowania problemu i sposobu jego rozwiązania </w:t>
            </w:r>
            <w:r w:rsidRPr="008F5C0E">
              <w:rPr>
                <w:b/>
              </w:rPr>
              <w:t>(</w:t>
            </w:r>
            <w:r w:rsidRPr="008F5C0E">
              <w:rPr>
                <w:b/>
                <w:spacing w:val="11"/>
              </w:rPr>
              <w:t>0-3 pkt.)</w:t>
            </w:r>
            <w:r w:rsidRPr="008F5C0E">
              <w:rPr>
                <w:spacing w:val="11"/>
              </w:rPr>
              <w:t>:</w:t>
            </w:r>
            <w:r w:rsidRPr="008F5C0E">
              <w:t xml:space="preserve"> 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8F5C0E" w:rsidRDefault="007E0D1D" w:rsidP="00455888">
            <w:pPr>
              <w:shd w:val="clear" w:color="auto" w:fill="FFFFFF"/>
              <w:rPr>
                <w:rFonts w:eastAsia="Calibri" w:cs="Calibri"/>
              </w:rPr>
            </w:pPr>
          </w:p>
        </w:tc>
      </w:tr>
      <w:tr w:rsidR="007E0D1D" w:rsidRPr="00D5018E" w:rsidTr="00455888">
        <w:trPr>
          <w:trHeight w:hRule="exact" w:val="704"/>
        </w:trPr>
        <w:tc>
          <w:tcPr>
            <w:tcW w:w="75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8F5C0E" w:rsidRDefault="007E0D1D" w:rsidP="00C62308">
            <w:pPr>
              <w:pStyle w:val="Bezodstpw"/>
              <w:numPr>
                <w:ilvl w:val="0"/>
                <w:numId w:val="25"/>
              </w:numPr>
              <w:ind w:left="244" w:right="102" w:hanging="218"/>
              <w:jc w:val="both"/>
            </w:pPr>
            <w:r w:rsidRPr="008F5C0E">
              <w:t xml:space="preserve">Poprawność wyboru literatury (kompletność danych bibliograficznych, poprawność opracowania wykazu literatury, poprawność cytowań) </w:t>
            </w:r>
            <w:r w:rsidRPr="008F5C0E">
              <w:rPr>
                <w:b/>
              </w:rPr>
              <w:t>(</w:t>
            </w:r>
            <w:r w:rsidRPr="008F5C0E">
              <w:rPr>
                <w:b/>
                <w:spacing w:val="11"/>
              </w:rPr>
              <w:t>0-3 pkt.)</w:t>
            </w:r>
            <w:r w:rsidRPr="008F5C0E">
              <w:rPr>
                <w:spacing w:val="11"/>
              </w:rPr>
              <w:t>:</w:t>
            </w:r>
            <w:r w:rsidRPr="008F5C0E">
              <w:t xml:space="preserve"> 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8F5C0E" w:rsidRDefault="007E0D1D" w:rsidP="00455888">
            <w:pPr>
              <w:shd w:val="clear" w:color="auto" w:fill="FFFFFF"/>
              <w:rPr>
                <w:rFonts w:eastAsia="Calibri" w:cs="Calibri"/>
              </w:rPr>
            </w:pPr>
          </w:p>
        </w:tc>
      </w:tr>
      <w:tr w:rsidR="007E0D1D" w:rsidRPr="00D5018E" w:rsidTr="00455888">
        <w:trPr>
          <w:trHeight w:hRule="exact" w:val="416"/>
        </w:trPr>
        <w:tc>
          <w:tcPr>
            <w:tcW w:w="75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8F5C0E" w:rsidRDefault="007E0D1D" w:rsidP="00C62308">
            <w:pPr>
              <w:pStyle w:val="Bezodstpw"/>
              <w:numPr>
                <w:ilvl w:val="0"/>
                <w:numId w:val="25"/>
              </w:numPr>
              <w:ind w:left="244" w:right="102" w:hanging="218"/>
              <w:jc w:val="both"/>
              <w:rPr>
                <w:bCs/>
                <w:spacing w:val="-10"/>
              </w:rPr>
            </w:pPr>
            <w:r w:rsidRPr="008F5C0E">
              <w:rPr>
                <w:bCs/>
                <w:spacing w:val="-3"/>
              </w:rPr>
              <w:t xml:space="preserve">Metody zastosowane w pracy (dobór i umiejętność ich </w:t>
            </w:r>
            <w:r w:rsidRPr="008F5C0E">
              <w:rPr>
                <w:bCs/>
                <w:spacing w:val="-10"/>
              </w:rPr>
              <w:t xml:space="preserve">wykorzystania) </w:t>
            </w:r>
            <w:r w:rsidRPr="008F5C0E">
              <w:rPr>
                <w:b/>
              </w:rPr>
              <w:t>(</w:t>
            </w:r>
            <w:r w:rsidRPr="008F5C0E">
              <w:rPr>
                <w:b/>
                <w:spacing w:val="11"/>
              </w:rPr>
              <w:t>0-3 pkt.)</w:t>
            </w:r>
            <w:r w:rsidRPr="008F5C0E">
              <w:rPr>
                <w:spacing w:val="11"/>
              </w:rPr>
              <w:t>:</w:t>
            </w:r>
            <w:r w:rsidRPr="008F5C0E">
              <w:t xml:space="preserve"> 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8F5C0E" w:rsidRDefault="007E0D1D" w:rsidP="00455888">
            <w:pPr>
              <w:shd w:val="clear" w:color="auto" w:fill="FFFFFF"/>
              <w:rPr>
                <w:rFonts w:eastAsia="Calibri" w:cs="Calibri"/>
              </w:rPr>
            </w:pPr>
          </w:p>
        </w:tc>
      </w:tr>
      <w:tr w:rsidR="007E0D1D" w:rsidRPr="00D5018E" w:rsidTr="00455888">
        <w:trPr>
          <w:trHeight w:hRule="exact" w:val="564"/>
        </w:trPr>
        <w:tc>
          <w:tcPr>
            <w:tcW w:w="75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8F5C0E" w:rsidRDefault="007E0D1D" w:rsidP="00C62308">
            <w:pPr>
              <w:pStyle w:val="Bezodstpw"/>
              <w:numPr>
                <w:ilvl w:val="0"/>
                <w:numId w:val="25"/>
              </w:numPr>
              <w:ind w:left="244" w:right="102" w:hanging="218"/>
              <w:jc w:val="both"/>
              <w:rPr>
                <w:bCs/>
                <w:spacing w:val="-3"/>
              </w:rPr>
            </w:pPr>
            <w:r w:rsidRPr="008F5C0E">
              <w:t xml:space="preserve">Dyskusja wyników uzyskanych w pracy i wyciągnięte wnioski (logiczność wywodów, poprawność, krytyczna analiza uzyskanych wyników) </w:t>
            </w:r>
            <w:r w:rsidRPr="008F5C0E">
              <w:rPr>
                <w:b/>
              </w:rPr>
              <w:t>(0-3 pkt.)</w:t>
            </w:r>
            <w:r w:rsidRPr="008F5C0E">
              <w:t xml:space="preserve">: 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8F5C0E" w:rsidRDefault="007E0D1D" w:rsidP="00455888">
            <w:pPr>
              <w:shd w:val="clear" w:color="auto" w:fill="FFFFFF"/>
              <w:rPr>
                <w:rFonts w:eastAsia="Calibri" w:cs="Calibri"/>
              </w:rPr>
            </w:pPr>
          </w:p>
        </w:tc>
      </w:tr>
      <w:tr w:rsidR="007E0D1D" w:rsidRPr="00D5018E" w:rsidTr="00455888">
        <w:trPr>
          <w:trHeight w:hRule="exact" w:val="416"/>
        </w:trPr>
        <w:tc>
          <w:tcPr>
            <w:tcW w:w="75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8F5C0E" w:rsidRDefault="007E0D1D" w:rsidP="00C62308">
            <w:pPr>
              <w:pStyle w:val="Bezodstpw"/>
              <w:numPr>
                <w:ilvl w:val="0"/>
                <w:numId w:val="25"/>
              </w:numPr>
              <w:ind w:left="244" w:right="102" w:hanging="218"/>
              <w:jc w:val="both"/>
            </w:pPr>
            <w:r w:rsidRPr="008F5C0E">
              <w:t xml:space="preserve">Potencjalne znaczenie praktyczne propozycji rozwiązania problemu </w:t>
            </w:r>
            <w:r w:rsidRPr="008F5C0E">
              <w:rPr>
                <w:b/>
              </w:rPr>
              <w:t>(0-3 pkt.)</w:t>
            </w:r>
            <w:r w:rsidRPr="008F5C0E">
              <w:t xml:space="preserve">:  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8F5C0E" w:rsidRDefault="007E0D1D" w:rsidP="00455888">
            <w:pPr>
              <w:shd w:val="clear" w:color="auto" w:fill="FFFFFF"/>
              <w:rPr>
                <w:rFonts w:eastAsia="Calibri" w:cs="Calibri"/>
              </w:rPr>
            </w:pPr>
          </w:p>
        </w:tc>
      </w:tr>
      <w:tr w:rsidR="007E0D1D" w:rsidRPr="00D5018E" w:rsidTr="00455888">
        <w:trPr>
          <w:trHeight w:hRule="exact" w:val="423"/>
        </w:trPr>
        <w:tc>
          <w:tcPr>
            <w:tcW w:w="75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8F5C0E" w:rsidRDefault="007E0D1D" w:rsidP="00C62308">
            <w:pPr>
              <w:pStyle w:val="Bezodstpw"/>
              <w:ind w:right="102"/>
              <w:jc w:val="right"/>
            </w:pPr>
            <w:r w:rsidRPr="008F5C0E">
              <w:t xml:space="preserve">Zawartość merytoryczna łącznie </w:t>
            </w:r>
            <w:r w:rsidRPr="008F5C0E">
              <w:rPr>
                <w:b/>
                <w:spacing w:val="4"/>
              </w:rPr>
              <w:t>(suma punktów w wierszach 1-6):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8F5C0E" w:rsidRDefault="007E0D1D" w:rsidP="00455888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7E0D1D" w:rsidRPr="00D5018E" w:rsidTr="004B1159">
        <w:trPr>
          <w:trHeight w:hRule="exact" w:val="351"/>
        </w:trPr>
        <w:tc>
          <w:tcPr>
            <w:tcW w:w="75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E0D1D" w:rsidRPr="004B1159" w:rsidRDefault="007E0D1D" w:rsidP="004B1159">
            <w:pPr>
              <w:pStyle w:val="Bezodstpw"/>
              <w:jc w:val="center"/>
              <w:rPr>
                <w:b/>
              </w:rPr>
            </w:pPr>
            <w:r w:rsidRPr="004B1159">
              <w:rPr>
                <w:b/>
                <w:lang w:val="en-US"/>
              </w:rPr>
              <w:t xml:space="preserve">II. </w:t>
            </w:r>
            <w:r w:rsidRPr="004B1159">
              <w:rPr>
                <w:b/>
              </w:rPr>
              <w:t>STRONA EDYTORSKA (0 – 9 pkt.):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C62308" w:rsidRDefault="007E0D1D" w:rsidP="00C62308">
            <w:pPr>
              <w:pStyle w:val="Bezodstpw"/>
              <w:jc w:val="center"/>
              <w:rPr>
                <w:b/>
              </w:rPr>
            </w:pPr>
            <w:proofErr w:type="gramStart"/>
            <w:r w:rsidRPr="00C62308">
              <w:rPr>
                <w:b/>
              </w:rPr>
              <w:t>liczba</w:t>
            </w:r>
            <w:proofErr w:type="gramEnd"/>
            <w:r w:rsidRPr="00C62308">
              <w:rPr>
                <w:b/>
              </w:rPr>
              <w:t xml:space="preserve"> punktów:</w:t>
            </w:r>
          </w:p>
        </w:tc>
      </w:tr>
      <w:tr w:rsidR="007E0D1D" w:rsidRPr="00D5018E" w:rsidTr="00455888">
        <w:trPr>
          <w:trHeight w:hRule="exact" w:val="424"/>
        </w:trPr>
        <w:tc>
          <w:tcPr>
            <w:tcW w:w="75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8F5C0E" w:rsidRDefault="007E0D1D" w:rsidP="00455888">
            <w:pPr>
              <w:pStyle w:val="Bezodstpw"/>
              <w:numPr>
                <w:ilvl w:val="0"/>
                <w:numId w:val="27"/>
              </w:numPr>
              <w:ind w:left="244" w:hanging="218"/>
            </w:pPr>
            <w:r w:rsidRPr="008F5C0E">
              <w:t xml:space="preserve">Poprawność składniowa, gramatyczna i ortograficzna pracy </w:t>
            </w:r>
            <w:r w:rsidRPr="008F5C0E">
              <w:rPr>
                <w:b/>
              </w:rPr>
              <w:t>(</w:t>
            </w:r>
            <w:r w:rsidRPr="008F5C0E">
              <w:rPr>
                <w:b/>
                <w:spacing w:val="11"/>
              </w:rPr>
              <w:t>0-3 pkt.)</w:t>
            </w:r>
            <w:r w:rsidRPr="008F5C0E">
              <w:rPr>
                <w:spacing w:val="11"/>
              </w:rPr>
              <w:t>: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8F5C0E" w:rsidRDefault="007E0D1D" w:rsidP="00455888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7E0D1D" w:rsidRPr="00D5018E" w:rsidTr="00455888">
        <w:trPr>
          <w:trHeight w:hRule="exact" w:val="417"/>
        </w:trPr>
        <w:tc>
          <w:tcPr>
            <w:tcW w:w="75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8F5C0E" w:rsidRDefault="007E0D1D" w:rsidP="00455888">
            <w:pPr>
              <w:pStyle w:val="Bezodstpw"/>
              <w:numPr>
                <w:ilvl w:val="0"/>
                <w:numId w:val="27"/>
              </w:numPr>
              <w:ind w:left="244" w:hanging="218"/>
            </w:pPr>
            <w:r w:rsidRPr="008F5C0E">
              <w:t xml:space="preserve">Kompletność i poprawność rysunków, tabel i załączników </w:t>
            </w:r>
            <w:r w:rsidRPr="008F5C0E">
              <w:rPr>
                <w:b/>
              </w:rPr>
              <w:t>(</w:t>
            </w:r>
            <w:r w:rsidRPr="008F5C0E">
              <w:rPr>
                <w:b/>
                <w:spacing w:val="11"/>
              </w:rPr>
              <w:t>0-3 pkt.)</w:t>
            </w:r>
            <w:r w:rsidRPr="008F5C0E">
              <w:rPr>
                <w:spacing w:val="11"/>
              </w:rPr>
              <w:t>: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8F5C0E" w:rsidRDefault="007E0D1D" w:rsidP="00455888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7E0D1D" w:rsidRPr="00D5018E" w:rsidTr="00455888">
        <w:trPr>
          <w:trHeight w:hRule="exact" w:val="422"/>
        </w:trPr>
        <w:tc>
          <w:tcPr>
            <w:tcW w:w="75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8F5C0E" w:rsidRDefault="007E0D1D" w:rsidP="00455888">
            <w:pPr>
              <w:pStyle w:val="Bezodstpw"/>
              <w:rPr>
                <w:spacing w:val="-7"/>
              </w:rPr>
            </w:pPr>
            <w:r w:rsidRPr="008F5C0E">
              <w:rPr>
                <w:spacing w:val="-7"/>
              </w:rPr>
              <w:t xml:space="preserve">3. Estetyka pracy </w:t>
            </w:r>
            <w:r w:rsidRPr="008F5C0E">
              <w:rPr>
                <w:b/>
              </w:rPr>
              <w:t>(</w:t>
            </w:r>
            <w:r w:rsidRPr="008F5C0E">
              <w:rPr>
                <w:b/>
                <w:spacing w:val="11"/>
              </w:rPr>
              <w:t>0-3 pkt.)</w:t>
            </w:r>
            <w:r w:rsidRPr="008F5C0E">
              <w:rPr>
                <w:spacing w:val="11"/>
              </w:rPr>
              <w:t>: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8F5C0E" w:rsidRDefault="007E0D1D" w:rsidP="00455888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7E0D1D" w:rsidRPr="00D5018E" w:rsidTr="00455888">
        <w:trPr>
          <w:trHeight w:hRule="exact" w:val="428"/>
        </w:trPr>
        <w:tc>
          <w:tcPr>
            <w:tcW w:w="75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8F5C0E" w:rsidRDefault="007E0D1D" w:rsidP="00455888">
            <w:pPr>
              <w:pStyle w:val="Bezodstpw"/>
              <w:jc w:val="right"/>
            </w:pPr>
            <w:r w:rsidRPr="008F5C0E">
              <w:rPr>
                <w:bCs/>
                <w:spacing w:val="3"/>
              </w:rPr>
              <w:t xml:space="preserve">Strona edytorska łącznie </w:t>
            </w:r>
            <w:r w:rsidRPr="008F5C0E">
              <w:rPr>
                <w:b/>
              </w:rPr>
              <w:t>(suma punktów w wierszach 1-3):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8F5C0E" w:rsidRDefault="007E0D1D" w:rsidP="00455888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7E0D1D" w:rsidRPr="00D5018E" w:rsidTr="00455888">
        <w:trPr>
          <w:trHeight w:hRule="exact" w:val="562"/>
        </w:trPr>
        <w:tc>
          <w:tcPr>
            <w:tcW w:w="75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E0D1D" w:rsidRPr="008F5C0E" w:rsidRDefault="007E0D1D" w:rsidP="00455888">
            <w:pPr>
              <w:pStyle w:val="Bezodstpw"/>
              <w:jc w:val="right"/>
              <w:rPr>
                <w:bCs/>
                <w:spacing w:val="-1"/>
              </w:rPr>
            </w:pPr>
            <w:r w:rsidRPr="008F5C0E">
              <w:rPr>
                <w:bCs/>
                <w:spacing w:val="-1"/>
              </w:rPr>
              <w:t xml:space="preserve">ŁĄCZNA OCENA PUNKTOWA PRACY </w:t>
            </w:r>
            <w:r w:rsidRPr="008F5C0E">
              <w:rPr>
                <w:b/>
                <w:bCs/>
                <w:spacing w:val="1"/>
              </w:rPr>
              <w:t>(suma punktów części I i II):</w:t>
            </w:r>
          </w:p>
        </w:tc>
        <w:tc>
          <w:tcPr>
            <w:tcW w:w="2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7E0D1D" w:rsidRPr="008F5C0E" w:rsidRDefault="007E0D1D" w:rsidP="00455888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</w:tbl>
    <w:p w:rsidR="007E0D1D" w:rsidRPr="00BD783E" w:rsidRDefault="007E0D1D" w:rsidP="007E0D1D">
      <w:pPr>
        <w:ind w:left="-284" w:right="-319"/>
        <w:jc w:val="both"/>
        <w:rPr>
          <w:strike/>
        </w:rPr>
      </w:pPr>
      <w:r w:rsidRPr="00D5018E">
        <w:br/>
      </w:r>
    </w:p>
    <w:p w:rsidR="00C62308" w:rsidRPr="00BA2E53" w:rsidRDefault="00C62308" w:rsidP="00C62308">
      <w:pPr>
        <w:ind w:left="-284" w:right="-319"/>
        <w:jc w:val="center"/>
        <w:rPr>
          <w:rFonts w:eastAsia="Calibri" w:cs="Times New Roman"/>
          <w:color w:val="000000" w:themeColor="text1"/>
        </w:rPr>
      </w:pPr>
      <w:r w:rsidRPr="00BA2E53">
        <w:rPr>
          <w:rFonts w:eastAsia="Calibri" w:cs="Times New Roman"/>
          <w:b/>
          <w:color w:val="000000" w:themeColor="text1"/>
        </w:rPr>
        <w:t xml:space="preserve">OCENA OPISOWA PRACY </w:t>
      </w:r>
      <w:r w:rsidRPr="00BA2E53">
        <w:rPr>
          <w:color w:val="000000" w:themeColor="text1"/>
        </w:rPr>
        <w:t>(</w:t>
      </w:r>
      <w:r w:rsidRPr="00BA2E53">
        <w:rPr>
          <w:rFonts w:eastAsia="Calibri" w:cs="Times New Roman"/>
          <w:color w:val="000000" w:themeColor="text1"/>
        </w:rPr>
        <w:t>uwagi opisowe w przypadku konieczności</w:t>
      </w:r>
      <w:r w:rsidRPr="00BA2E53">
        <w:rPr>
          <w:bCs/>
          <w:color w:val="000000" w:themeColor="text1"/>
          <w:spacing w:val="-6"/>
        </w:rPr>
        <w:t>):</w:t>
      </w:r>
    </w:p>
    <w:p w:rsidR="007E0D1D" w:rsidRPr="00D5018E" w:rsidRDefault="007E0D1D" w:rsidP="007E0D1D">
      <w:pPr>
        <w:ind w:left="-284" w:right="-319"/>
        <w:jc w:val="both"/>
      </w:pPr>
      <w:r w:rsidRPr="00D5018E">
        <w:t>…….……………………………………………………………………………….……………………………………………………………………………………………</w:t>
      </w:r>
    </w:p>
    <w:p w:rsidR="007E0D1D" w:rsidRPr="00D5018E" w:rsidRDefault="007E0D1D" w:rsidP="007E0D1D">
      <w:pPr>
        <w:ind w:left="-284" w:right="-319"/>
        <w:jc w:val="both"/>
      </w:pPr>
      <w:r w:rsidRPr="00D5018E">
        <w:t>…….……………………………………………………………………………….……………………………………………………………………………………………</w:t>
      </w:r>
    </w:p>
    <w:p w:rsidR="007E0D1D" w:rsidRPr="00D5018E" w:rsidRDefault="007E0D1D" w:rsidP="007E0D1D">
      <w:pPr>
        <w:ind w:left="-284" w:right="-319"/>
        <w:jc w:val="both"/>
      </w:pPr>
      <w:r w:rsidRPr="00D5018E">
        <w:t>…….……………………………………………………………………………….……………………………………………………………………………………………</w:t>
      </w:r>
    </w:p>
    <w:p w:rsidR="007E0D1D" w:rsidRPr="00D5018E" w:rsidRDefault="007E0D1D" w:rsidP="007E0D1D">
      <w:pPr>
        <w:ind w:left="-284" w:right="-319"/>
        <w:jc w:val="both"/>
      </w:pPr>
      <w:r w:rsidRPr="00D5018E">
        <w:t>…….……………………………………………………………………………….……………………………………………………………………………………………</w:t>
      </w:r>
    </w:p>
    <w:p w:rsidR="007E0D1D" w:rsidRPr="00D5018E" w:rsidRDefault="007E0D1D" w:rsidP="007E0D1D">
      <w:pPr>
        <w:ind w:left="-284" w:right="-319"/>
        <w:jc w:val="both"/>
      </w:pPr>
      <w:r w:rsidRPr="00D5018E">
        <w:t>…….……………………………………………………………………………….……………………………………………………………………………………………</w:t>
      </w:r>
    </w:p>
    <w:p w:rsidR="004B1159" w:rsidRPr="00455888" w:rsidRDefault="004B1159" w:rsidP="004B1159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455888">
        <w:rPr>
          <w:rFonts w:asciiTheme="minorHAnsi" w:hAnsiTheme="minorHAnsi" w:cs="Calibri"/>
          <w:color w:val="auto"/>
          <w:sz w:val="22"/>
          <w:szCs w:val="22"/>
        </w:rPr>
        <w:t>.................................................</w:t>
      </w:r>
    </w:p>
    <w:p w:rsidR="004B1159" w:rsidRPr="00455888" w:rsidRDefault="004B1159" w:rsidP="004B1159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proofErr w:type="gramStart"/>
      <w:r w:rsidRPr="00455888">
        <w:rPr>
          <w:rFonts w:asciiTheme="minorHAnsi" w:hAnsiTheme="minorHAnsi" w:cs="Calibri"/>
          <w:color w:val="auto"/>
          <w:sz w:val="22"/>
          <w:szCs w:val="22"/>
        </w:rPr>
        <w:t>data</w:t>
      </w:r>
      <w:proofErr w:type="gramEnd"/>
      <w:r w:rsidRPr="00455888">
        <w:rPr>
          <w:rFonts w:asciiTheme="minorHAnsi" w:hAnsiTheme="minorHAnsi" w:cs="Calibri"/>
          <w:color w:val="auto"/>
          <w:sz w:val="22"/>
          <w:szCs w:val="22"/>
        </w:rPr>
        <w:t xml:space="preserve">, podpis recenzenta </w:t>
      </w:r>
    </w:p>
    <w:p w:rsidR="004B1159" w:rsidRPr="00455888" w:rsidRDefault="004B1159" w:rsidP="004B115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</w:p>
    <w:p w:rsidR="007E4E36" w:rsidRDefault="007E4E36" w:rsidP="004B115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</w:p>
    <w:p w:rsidR="004B1159" w:rsidRPr="00D5018E" w:rsidRDefault="004B1159" w:rsidP="004B115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  <w:b/>
        </w:rPr>
        <w:t>Imię i nazwisko studenta:</w:t>
      </w:r>
      <w:r w:rsidRPr="00D5018E">
        <w:rPr>
          <w:rFonts w:eastAsia="Calibri" w:cstheme="minorHAnsi"/>
        </w:rPr>
        <w:t xml:space="preserve"> ………………………………………………………………………………………………………………….…………………………</w:t>
      </w:r>
    </w:p>
    <w:p w:rsidR="004B1159" w:rsidRPr="00D5018E" w:rsidRDefault="004B1159" w:rsidP="004B1159">
      <w:pPr>
        <w:tabs>
          <w:tab w:val="right" w:leader="dot" w:pos="9356"/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>Kierunek studiów:</w:t>
      </w:r>
      <w:r w:rsidRPr="00D5018E">
        <w:rPr>
          <w:rFonts w:eastAsia="Calibri" w:cstheme="minorHAnsi"/>
        </w:rPr>
        <w:t xml:space="preserve"> </w:t>
      </w:r>
      <w:r w:rsidRPr="00455888">
        <w:rPr>
          <w:rFonts w:eastAsia="Calibri" w:cstheme="minorHAnsi"/>
        </w:rPr>
        <w:t>Kosmetologia II stopnia</w:t>
      </w:r>
    </w:p>
    <w:p w:rsidR="004B1159" w:rsidRPr="00D5018E" w:rsidRDefault="004B1159" w:rsidP="004B1159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 xml:space="preserve">Tytuł pracy magisterskiej (w języku polskim): </w:t>
      </w:r>
      <w:r w:rsidRPr="00D5018E">
        <w:rPr>
          <w:rFonts w:eastAsia="Calibri" w:cstheme="minorHAnsi"/>
        </w:rPr>
        <w:t>………………………………………………………………………………………………….…………</w:t>
      </w:r>
    </w:p>
    <w:p w:rsidR="004B1159" w:rsidRPr="00D5018E" w:rsidRDefault="004B1159" w:rsidP="004B115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4B1159" w:rsidRPr="00BA2E53" w:rsidRDefault="004B1159" w:rsidP="004B1159">
      <w:pPr>
        <w:spacing w:after="0"/>
        <w:ind w:left="-284"/>
        <w:jc w:val="center"/>
        <w:rPr>
          <w:b/>
          <w:color w:val="000000" w:themeColor="text1"/>
        </w:rPr>
      </w:pPr>
      <w:r w:rsidRPr="00455888">
        <w:rPr>
          <w:b/>
        </w:rPr>
        <w:t xml:space="preserve">FORMULARZ OCENY PUNKTOWEJ WYSTAWIONEJ PRZEZ </w:t>
      </w:r>
      <w:r w:rsidRPr="00BA2E53">
        <w:rPr>
          <w:b/>
          <w:color w:val="000000" w:themeColor="text1"/>
        </w:rPr>
        <w:t xml:space="preserve">PRZEWODNICZĄCEGO KOMISJI </w:t>
      </w:r>
    </w:p>
    <w:p w:rsidR="004B1159" w:rsidRPr="00BA2E53" w:rsidRDefault="004B1159" w:rsidP="004B1159">
      <w:pPr>
        <w:spacing w:after="0"/>
        <w:ind w:left="-284"/>
        <w:jc w:val="center"/>
        <w:rPr>
          <w:b/>
          <w:color w:val="000000" w:themeColor="text1"/>
        </w:rPr>
      </w:pPr>
      <w:r w:rsidRPr="00BA2E53">
        <w:rPr>
          <w:b/>
          <w:color w:val="000000" w:themeColor="text1"/>
        </w:rPr>
        <w:t>(w trakcie obrony pracy magisterskiej)</w:t>
      </w:r>
    </w:p>
    <w:p w:rsidR="004B1159" w:rsidRPr="00455888" w:rsidRDefault="004B1159" w:rsidP="004B1159">
      <w:pPr>
        <w:spacing w:after="0" w:line="240" w:lineRule="auto"/>
        <w:ind w:left="-284"/>
        <w:jc w:val="center"/>
        <w:rPr>
          <w:b/>
        </w:rPr>
      </w:pPr>
    </w:p>
    <w:tbl>
      <w:tblPr>
        <w:tblStyle w:val="Tabela-Siatka"/>
        <w:tblW w:w="0" w:type="auto"/>
        <w:tblInd w:w="-176" w:type="dxa"/>
        <w:tblLook w:val="04A0"/>
      </w:tblPr>
      <w:tblGrid>
        <w:gridCol w:w="568"/>
        <w:gridCol w:w="6804"/>
        <w:gridCol w:w="2690"/>
      </w:tblGrid>
      <w:tr w:rsidR="00455888" w:rsidRPr="00455888" w:rsidTr="00455888">
        <w:trPr>
          <w:trHeight w:val="500"/>
        </w:trPr>
        <w:tc>
          <w:tcPr>
            <w:tcW w:w="7372" w:type="dxa"/>
            <w:gridSpan w:val="2"/>
            <w:vAlign w:val="center"/>
          </w:tcPr>
          <w:p w:rsidR="004B1159" w:rsidRPr="00455888" w:rsidRDefault="004B1159" w:rsidP="00455888">
            <w:pPr>
              <w:widowControl w:val="0"/>
              <w:autoSpaceDE w:val="0"/>
              <w:autoSpaceDN w:val="0"/>
              <w:adjustRightInd w:val="0"/>
              <w:jc w:val="both"/>
            </w:pPr>
            <w:r w:rsidRPr="00455888">
              <w:rPr>
                <w:b/>
              </w:rPr>
              <w:t>Obszary oceny:</w:t>
            </w:r>
            <w:r w:rsidRPr="00455888">
              <w:rPr>
                <w:rFonts w:cstheme="minorHAnsi"/>
                <w:b/>
              </w:rPr>
              <w:t xml:space="preserve"> (łącznie </w:t>
            </w:r>
            <w:r w:rsidRPr="00455888">
              <w:rPr>
                <w:b/>
              </w:rPr>
              <w:t xml:space="preserve">0 </w:t>
            </w:r>
            <w:r w:rsidRPr="00455888">
              <w:rPr>
                <w:b/>
                <w:shd w:val="clear" w:color="auto" w:fill="FFFFFF" w:themeFill="background1"/>
              </w:rPr>
              <w:t>– 9</w:t>
            </w:r>
            <w:r w:rsidRPr="00455888">
              <w:rPr>
                <w:b/>
              </w:rPr>
              <w:t xml:space="preserve"> pkt.</w:t>
            </w:r>
            <w:r w:rsidRPr="00455888">
              <w:rPr>
                <w:rFonts w:cstheme="minorHAnsi"/>
                <w:b/>
              </w:rPr>
              <w:t>):</w:t>
            </w:r>
          </w:p>
        </w:tc>
        <w:tc>
          <w:tcPr>
            <w:tcW w:w="2690" w:type="dxa"/>
            <w:vAlign w:val="center"/>
          </w:tcPr>
          <w:p w:rsidR="004B1159" w:rsidRPr="00455888" w:rsidRDefault="004B1159" w:rsidP="00455888">
            <w:pPr>
              <w:jc w:val="center"/>
              <w:rPr>
                <w:b/>
              </w:rPr>
            </w:pPr>
            <w:r w:rsidRPr="00455888">
              <w:rPr>
                <w:b/>
              </w:rPr>
              <w:t>Liczba punktów:</w:t>
            </w:r>
          </w:p>
        </w:tc>
      </w:tr>
      <w:tr w:rsidR="00455888" w:rsidRPr="00455888" w:rsidTr="00455888">
        <w:trPr>
          <w:trHeight w:val="500"/>
        </w:trPr>
        <w:tc>
          <w:tcPr>
            <w:tcW w:w="568" w:type="dxa"/>
            <w:vAlign w:val="center"/>
          </w:tcPr>
          <w:p w:rsidR="004B1159" w:rsidRPr="00455888" w:rsidRDefault="004B1159" w:rsidP="00455888">
            <w:pPr>
              <w:pStyle w:val="Bezodstpw"/>
              <w:jc w:val="center"/>
            </w:pPr>
            <w:r w:rsidRPr="00455888">
              <w:t>1</w:t>
            </w:r>
          </w:p>
        </w:tc>
        <w:tc>
          <w:tcPr>
            <w:tcW w:w="6804" w:type="dxa"/>
            <w:vAlign w:val="center"/>
          </w:tcPr>
          <w:p w:rsidR="004B1159" w:rsidRPr="00455888" w:rsidRDefault="004B1159" w:rsidP="00455888">
            <w:pPr>
              <w:pStyle w:val="Bezodstpw"/>
              <w:jc w:val="both"/>
            </w:pPr>
            <w:r w:rsidRPr="00455888">
              <w:t xml:space="preserve">Umiejętność przedstawienia merytorycznego problemu pracy magisterskiej </w:t>
            </w:r>
            <w:r w:rsidRPr="00F317B9">
              <w:rPr>
                <w:b/>
              </w:rPr>
              <w:t>(0-3 pkt.)</w:t>
            </w:r>
          </w:p>
        </w:tc>
        <w:tc>
          <w:tcPr>
            <w:tcW w:w="2690" w:type="dxa"/>
          </w:tcPr>
          <w:p w:rsidR="004B1159" w:rsidRPr="00455888" w:rsidRDefault="004B1159" w:rsidP="00455888">
            <w:pPr>
              <w:pStyle w:val="Bezodstpw"/>
              <w:rPr>
                <w:b/>
              </w:rPr>
            </w:pPr>
          </w:p>
        </w:tc>
      </w:tr>
      <w:tr w:rsidR="00455888" w:rsidRPr="00455888" w:rsidTr="00455888">
        <w:trPr>
          <w:trHeight w:val="474"/>
        </w:trPr>
        <w:tc>
          <w:tcPr>
            <w:tcW w:w="568" w:type="dxa"/>
            <w:vAlign w:val="center"/>
          </w:tcPr>
          <w:p w:rsidR="004B1159" w:rsidRPr="00455888" w:rsidRDefault="004B1159" w:rsidP="00455888">
            <w:pPr>
              <w:pStyle w:val="Bezodstpw"/>
              <w:jc w:val="center"/>
            </w:pPr>
            <w:r w:rsidRPr="00455888">
              <w:t>2</w:t>
            </w:r>
          </w:p>
        </w:tc>
        <w:tc>
          <w:tcPr>
            <w:tcW w:w="6804" w:type="dxa"/>
            <w:vAlign w:val="center"/>
          </w:tcPr>
          <w:p w:rsidR="004B1159" w:rsidRPr="00455888" w:rsidRDefault="004B1159" w:rsidP="00455888">
            <w:pPr>
              <w:pStyle w:val="Bezodstpw"/>
              <w:jc w:val="both"/>
            </w:pPr>
            <w:r w:rsidRPr="00455888">
              <w:t xml:space="preserve">Umiejętność techniczna przedstawienia problematyki pracy magisterskiej </w:t>
            </w:r>
            <w:r w:rsidRPr="00F317B9">
              <w:rPr>
                <w:b/>
              </w:rPr>
              <w:t>(0-3 pkt.)</w:t>
            </w:r>
            <w:r w:rsidRPr="00455888">
              <w:t xml:space="preserve">  </w:t>
            </w:r>
          </w:p>
        </w:tc>
        <w:tc>
          <w:tcPr>
            <w:tcW w:w="2690" w:type="dxa"/>
          </w:tcPr>
          <w:p w:rsidR="004B1159" w:rsidRPr="00455888" w:rsidRDefault="004B1159" w:rsidP="00455888">
            <w:pPr>
              <w:pStyle w:val="Bezodstpw"/>
              <w:rPr>
                <w:b/>
              </w:rPr>
            </w:pPr>
          </w:p>
        </w:tc>
      </w:tr>
      <w:tr w:rsidR="00455888" w:rsidRPr="00455888" w:rsidTr="00455888">
        <w:trPr>
          <w:trHeight w:val="411"/>
        </w:trPr>
        <w:tc>
          <w:tcPr>
            <w:tcW w:w="568" w:type="dxa"/>
            <w:vAlign w:val="center"/>
          </w:tcPr>
          <w:p w:rsidR="004B1159" w:rsidRPr="00455888" w:rsidRDefault="004B1159" w:rsidP="00455888">
            <w:pPr>
              <w:pStyle w:val="Bezodstpw"/>
              <w:jc w:val="center"/>
            </w:pPr>
            <w:r w:rsidRPr="00455888">
              <w:t>3</w:t>
            </w:r>
          </w:p>
        </w:tc>
        <w:tc>
          <w:tcPr>
            <w:tcW w:w="6804" w:type="dxa"/>
            <w:vAlign w:val="center"/>
          </w:tcPr>
          <w:p w:rsidR="004B1159" w:rsidRPr="00455888" w:rsidRDefault="004B1159" w:rsidP="00455888">
            <w:pPr>
              <w:pStyle w:val="Bezodstpw"/>
              <w:jc w:val="both"/>
            </w:pPr>
            <w:r w:rsidRPr="00455888">
              <w:t xml:space="preserve">Umiejętność podjęcia dyskusji w temacie pracy </w:t>
            </w:r>
            <w:r w:rsidRPr="00F317B9">
              <w:rPr>
                <w:b/>
              </w:rPr>
              <w:t>(0-3 pkt.)</w:t>
            </w:r>
          </w:p>
        </w:tc>
        <w:tc>
          <w:tcPr>
            <w:tcW w:w="2690" w:type="dxa"/>
          </w:tcPr>
          <w:p w:rsidR="004B1159" w:rsidRPr="00455888" w:rsidRDefault="004B1159" w:rsidP="00455888">
            <w:pPr>
              <w:pStyle w:val="Bezodstpw"/>
              <w:rPr>
                <w:b/>
              </w:rPr>
            </w:pPr>
          </w:p>
        </w:tc>
      </w:tr>
      <w:tr w:rsidR="00455888" w:rsidRPr="00455888" w:rsidTr="00455888">
        <w:trPr>
          <w:trHeight w:val="417"/>
        </w:trPr>
        <w:tc>
          <w:tcPr>
            <w:tcW w:w="7372" w:type="dxa"/>
            <w:gridSpan w:val="2"/>
            <w:vAlign w:val="center"/>
          </w:tcPr>
          <w:p w:rsidR="004B1159" w:rsidRPr="00455888" w:rsidRDefault="004B1159" w:rsidP="00455888">
            <w:pPr>
              <w:pStyle w:val="Bezodstpw"/>
              <w:jc w:val="right"/>
            </w:pPr>
            <w:r w:rsidRPr="00455888">
              <w:t xml:space="preserve">ŁĄCZNA OCENA PUNKTOWA PRACY PRACY </w:t>
            </w:r>
            <w:r w:rsidRPr="00455888">
              <w:rPr>
                <w:b/>
              </w:rPr>
              <w:t>(suma punktów w wierszach 1-3):</w:t>
            </w:r>
          </w:p>
        </w:tc>
        <w:tc>
          <w:tcPr>
            <w:tcW w:w="2690" w:type="dxa"/>
          </w:tcPr>
          <w:p w:rsidR="004B1159" w:rsidRPr="00455888" w:rsidRDefault="004B1159" w:rsidP="00455888">
            <w:pPr>
              <w:rPr>
                <w:b/>
              </w:rPr>
            </w:pPr>
          </w:p>
        </w:tc>
      </w:tr>
    </w:tbl>
    <w:p w:rsidR="004B1159" w:rsidRPr="00455888" w:rsidRDefault="004B1159" w:rsidP="004B1159">
      <w:pPr>
        <w:spacing w:after="0" w:line="240" w:lineRule="auto"/>
        <w:ind w:left="-284"/>
        <w:jc w:val="center"/>
        <w:rPr>
          <w:b/>
        </w:rPr>
      </w:pPr>
    </w:p>
    <w:p w:rsidR="004B1159" w:rsidRPr="00455888" w:rsidRDefault="004B1159" w:rsidP="004B1159">
      <w:pPr>
        <w:spacing w:after="0" w:line="240" w:lineRule="auto"/>
        <w:rPr>
          <w:rFonts w:eastAsia="Calibri" w:cs="Times New Roman"/>
        </w:rPr>
      </w:pPr>
    </w:p>
    <w:p w:rsidR="004B1159" w:rsidRPr="00455888" w:rsidRDefault="00DF35BA" w:rsidP="004B1159">
      <w:pPr>
        <w:ind w:left="-284" w:right="-319"/>
        <w:jc w:val="center"/>
        <w:rPr>
          <w:rFonts w:eastAsia="Calibri" w:cstheme="minorHAnsi"/>
        </w:rPr>
      </w:pPr>
      <w:r w:rsidRPr="00455888">
        <w:rPr>
          <w:rFonts w:eastAsia="Calibri" w:cs="Times New Roman"/>
          <w:b/>
        </w:rPr>
        <w:t>OCENA OPISOWA</w:t>
      </w:r>
      <w:r w:rsidR="004B1159" w:rsidRPr="00455888">
        <w:rPr>
          <w:rFonts w:eastAsia="Calibri" w:cs="Times New Roman"/>
          <w:b/>
        </w:rPr>
        <w:t xml:space="preserve"> </w:t>
      </w:r>
      <w:r w:rsidR="004B1159" w:rsidRPr="00455888">
        <w:t>(</w:t>
      </w:r>
      <w:r w:rsidR="004B1159" w:rsidRPr="00455888">
        <w:rPr>
          <w:rFonts w:eastAsia="Calibri" w:cs="Times New Roman"/>
        </w:rPr>
        <w:t>w przypadku konieczności</w:t>
      </w:r>
      <w:r w:rsidR="004B1159" w:rsidRPr="00455888">
        <w:rPr>
          <w:bCs/>
          <w:spacing w:val="-6"/>
        </w:rPr>
        <w:t>):</w:t>
      </w:r>
    </w:p>
    <w:p w:rsidR="004B1159" w:rsidRPr="00455888" w:rsidRDefault="004B1159" w:rsidP="004B115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455888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4B1159" w:rsidRPr="00455888" w:rsidRDefault="004B1159" w:rsidP="004B115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455888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4B1159" w:rsidRPr="00455888" w:rsidRDefault="004B1159" w:rsidP="004B115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455888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4B1159" w:rsidRPr="00455888" w:rsidRDefault="004B1159" w:rsidP="004B115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455888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4B1159" w:rsidRPr="00455888" w:rsidRDefault="004B1159" w:rsidP="004B1159">
      <w:pPr>
        <w:tabs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</w:p>
    <w:p w:rsidR="004B1159" w:rsidRPr="00455888" w:rsidRDefault="004B1159" w:rsidP="004B1159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455888">
        <w:rPr>
          <w:rFonts w:asciiTheme="minorHAnsi" w:hAnsiTheme="minorHAnsi" w:cs="Calibri"/>
          <w:color w:val="auto"/>
          <w:sz w:val="22"/>
          <w:szCs w:val="22"/>
        </w:rPr>
        <w:t>.................................................</w:t>
      </w:r>
    </w:p>
    <w:p w:rsidR="004B1159" w:rsidRPr="00455888" w:rsidRDefault="004B1159" w:rsidP="004B1159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proofErr w:type="gramStart"/>
      <w:r w:rsidRPr="00455888">
        <w:rPr>
          <w:rFonts w:asciiTheme="minorHAnsi" w:hAnsiTheme="minorHAnsi" w:cs="Calibri"/>
          <w:color w:val="auto"/>
          <w:sz w:val="22"/>
          <w:szCs w:val="22"/>
        </w:rPr>
        <w:t>podpis</w:t>
      </w:r>
      <w:proofErr w:type="gramEnd"/>
      <w:r w:rsidRPr="00455888">
        <w:rPr>
          <w:rFonts w:asciiTheme="minorHAnsi" w:hAnsiTheme="minorHAnsi" w:cs="Calibri"/>
          <w:color w:val="auto"/>
          <w:sz w:val="22"/>
          <w:szCs w:val="22"/>
        </w:rPr>
        <w:t xml:space="preserve"> przewodniczącego Komisji </w:t>
      </w:r>
    </w:p>
    <w:p w:rsidR="007E0D1D" w:rsidRPr="00455888" w:rsidRDefault="007E0D1D" w:rsidP="007E0D1D">
      <w:pPr>
        <w:rPr>
          <w:lang w:eastAsia="pl-PL"/>
        </w:rPr>
      </w:pPr>
    </w:p>
    <w:p w:rsidR="007E0D1D" w:rsidRDefault="007E0D1D" w:rsidP="007E0D1D">
      <w:pPr>
        <w:rPr>
          <w:lang w:eastAsia="pl-PL"/>
        </w:rPr>
      </w:pPr>
    </w:p>
    <w:p w:rsidR="007E0D1D" w:rsidRDefault="007E0D1D" w:rsidP="007E0D1D">
      <w:pPr>
        <w:rPr>
          <w:lang w:eastAsia="pl-PL"/>
        </w:rPr>
      </w:pPr>
    </w:p>
    <w:p w:rsidR="007E0D1D" w:rsidRDefault="007E0D1D" w:rsidP="007E0D1D">
      <w:pPr>
        <w:rPr>
          <w:lang w:eastAsia="pl-PL"/>
        </w:rPr>
      </w:pPr>
    </w:p>
    <w:p w:rsidR="007E0D1D" w:rsidRDefault="007E0D1D" w:rsidP="007E0D1D">
      <w:pPr>
        <w:rPr>
          <w:lang w:eastAsia="pl-PL"/>
        </w:rPr>
      </w:pPr>
    </w:p>
    <w:p w:rsidR="007E0D1D" w:rsidRDefault="007E0D1D" w:rsidP="007E0D1D">
      <w:pPr>
        <w:rPr>
          <w:lang w:eastAsia="pl-PL"/>
        </w:rPr>
      </w:pPr>
    </w:p>
    <w:p w:rsidR="004B1159" w:rsidRDefault="004B1159" w:rsidP="007E0D1D">
      <w:pPr>
        <w:rPr>
          <w:lang w:eastAsia="pl-PL"/>
        </w:rPr>
      </w:pPr>
    </w:p>
    <w:p w:rsidR="004B1159" w:rsidRPr="007E0D1D" w:rsidRDefault="004B1159" w:rsidP="007E0D1D">
      <w:pPr>
        <w:rPr>
          <w:lang w:eastAsia="pl-PL"/>
        </w:rPr>
      </w:pPr>
    </w:p>
    <w:p w:rsidR="00EB34C5" w:rsidRDefault="00EB34C5" w:rsidP="00EB34C5">
      <w:pPr>
        <w:spacing w:after="0" w:line="240" w:lineRule="auto"/>
        <w:jc w:val="center"/>
        <w:rPr>
          <w:b/>
          <w:lang w:eastAsia="pl-PL"/>
        </w:rPr>
      </w:pPr>
    </w:p>
    <w:p w:rsidR="00455888" w:rsidRDefault="00455888" w:rsidP="00EB34C5">
      <w:pPr>
        <w:spacing w:after="0" w:line="240" w:lineRule="auto"/>
        <w:jc w:val="center"/>
        <w:rPr>
          <w:b/>
          <w:lang w:eastAsia="pl-PL"/>
        </w:rPr>
      </w:pPr>
    </w:p>
    <w:p w:rsidR="00455888" w:rsidRDefault="00455888" w:rsidP="00EB34C5">
      <w:pPr>
        <w:spacing w:after="0" w:line="240" w:lineRule="auto"/>
        <w:jc w:val="center"/>
        <w:rPr>
          <w:b/>
          <w:lang w:eastAsia="pl-PL"/>
        </w:rPr>
      </w:pPr>
    </w:p>
    <w:p w:rsidR="00DF35BA" w:rsidRPr="00D5018E" w:rsidRDefault="00DF35BA" w:rsidP="00EB34C5">
      <w:pPr>
        <w:spacing w:after="0" w:line="240" w:lineRule="auto"/>
        <w:jc w:val="center"/>
        <w:rPr>
          <w:b/>
          <w:lang w:eastAsia="pl-PL"/>
        </w:rPr>
      </w:pPr>
    </w:p>
    <w:p w:rsidR="00406290" w:rsidRPr="00D5018E" w:rsidRDefault="00EB34C5" w:rsidP="00EB34C5">
      <w:pPr>
        <w:spacing w:after="0" w:line="240" w:lineRule="auto"/>
        <w:jc w:val="center"/>
        <w:rPr>
          <w:b/>
          <w:lang w:eastAsia="pl-PL"/>
        </w:rPr>
      </w:pPr>
      <w:r w:rsidRPr="00D5018E">
        <w:rPr>
          <w:b/>
          <w:lang w:eastAsia="pl-PL"/>
        </w:rPr>
        <w:t>PROTOKÓŁ</w:t>
      </w:r>
    </w:p>
    <w:p w:rsidR="00C8060F" w:rsidRDefault="00C8060F" w:rsidP="00EB34C5">
      <w:pPr>
        <w:pStyle w:val="Nagwek2"/>
        <w:spacing w:line="240" w:lineRule="auto"/>
        <w:ind w:left="-284" w:right="-460"/>
        <w:rPr>
          <w:rFonts w:asciiTheme="minorHAnsi" w:hAnsiTheme="minorHAnsi" w:cs="Calibri"/>
          <w:b/>
          <w:sz w:val="22"/>
          <w:szCs w:val="22"/>
        </w:rPr>
      </w:pPr>
      <w:r w:rsidRPr="00D5018E">
        <w:rPr>
          <w:rFonts w:asciiTheme="minorHAnsi" w:hAnsiTheme="minorHAnsi" w:cstheme="minorHAnsi"/>
          <w:b/>
          <w:sz w:val="22"/>
          <w:szCs w:val="22"/>
        </w:rPr>
        <w:t>OCEN</w:t>
      </w:r>
      <w:r w:rsidR="00EB34C5" w:rsidRPr="00D5018E">
        <w:rPr>
          <w:rFonts w:asciiTheme="minorHAnsi" w:hAnsiTheme="minorHAnsi" w:cstheme="minorHAnsi"/>
          <w:b/>
          <w:sz w:val="22"/>
          <w:szCs w:val="22"/>
        </w:rPr>
        <w:t>Y</w:t>
      </w:r>
      <w:r w:rsidRPr="00D5018E">
        <w:rPr>
          <w:rFonts w:asciiTheme="minorHAnsi" w:hAnsiTheme="minorHAnsi" w:cstheme="minorHAnsi"/>
          <w:b/>
          <w:sz w:val="22"/>
          <w:szCs w:val="22"/>
        </w:rPr>
        <w:t xml:space="preserve"> PRA</w:t>
      </w:r>
      <w:r w:rsidR="00891A5A" w:rsidRPr="00D5018E">
        <w:rPr>
          <w:rFonts w:asciiTheme="minorHAnsi" w:hAnsiTheme="minorHAnsi" w:cstheme="minorHAnsi"/>
          <w:b/>
          <w:sz w:val="22"/>
          <w:szCs w:val="22"/>
        </w:rPr>
        <w:t xml:space="preserve">CY </w:t>
      </w:r>
      <w:r w:rsidR="00EB34C5" w:rsidRPr="00D5018E">
        <w:rPr>
          <w:rFonts w:asciiTheme="minorHAnsi" w:hAnsiTheme="minorHAnsi" w:cstheme="minorHAnsi"/>
          <w:b/>
          <w:sz w:val="22"/>
          <w:szCs w:val="22"/>
        </w:rPr>
        <w:t>MAGISTERSKIEJ</w:t>
      </w:r>
      <w:r w:rsidR="00280366" w:rsidRPr="00D5018E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80366" w:rsidRPr="00D5018E">
        <w:rPr>
          <w:rFonts w:asciiTheme="minorHAnsi" w:hAnsiTheme="minorHAnsi" w:cs="Calibri"/>
          <w:b/>
          <w:sz w:val="22"/>
          <w:szCs w:val="22"/>
        </w:rPr>
        <w:t>– doświadczalnej</w:t>
      </w:r>
    </w:p>
    <w:p w:rsidR="004B1159" w:rsidRPr="004B1159" w:rsidRDefault="004B1159" w:rsidP="004B1159">
      <w:pPr>
        <w:rPr>
          <w:lang w:eastAsia="pl-PL"/>
        </w:rPr>
      </w:pPr>
    </w:p>
    <w:p w:rsidR="00402790" w:rsidRPr="00D5018E" w:rsidRDefault="00402790" w:rsidP="00402790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  <w:b/>
        </w:rPr>
        <w:t>Imię i nazwisko studenta:</w:t>
      </w:r>
      <w:r w:rsidRPr="00D5018E">
        <w:rPr>
          <w:rFonts w:eastAsia="Calibri" w:cstheme="minorHAnsi"/>
        </w:rPr>
        <w:t xml:space="preserve"> ………………………………………………………………………………………………………………….…………………………</w:t>
      </w:r>
    </w:p>
    <w:p w:rsidR="007E0D1D" w:rsidRPr="007E0D1D" w:rsidRDefault="00C8060F" w:rsidP="00C8060F">
      <w:pPr>
        <w:tabs>
          <w:tab w:val="right" w:leader="dot" w:pos="9356"/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  <w:b/>
        </w:rPr>
        <w:t>Kierunek studiów:</w:t>
      </w:r>
      <w:r w:rsidRPr="00D5018E">
        <w:rPr>
          <w:rFonts w:eastAsia="Calibri" w:cstheme="minorHAnsi"/>
        </w:rPr>
        <w:t xml:space="preserve"> </w:t>
      </w:r>
      <w:r w:rsidR="007E0D1D">
        <w:rPr>
          <w:rFonts w:eastAsia="Calibri" w:cstheme="minorHAnsi"/>
        </w:rPr>
        <w:t xml:space="preserve">Kosmetologia II stopnia </w:t>
      </w:r>
    </w:p>
    <w:p w:rsidR="00C8060F" w:rsidRPr="00D5018E" w:rsidRDefault="001034C5" w:rsidP="00C8060F">
      <w:pPr>
        <w:tabs>
          <w:tab w:val="right" w:leader="dot" w:pos="9356"/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 xml:space="preserve">Tytuł </w:t>
      </w:r>
      <w:r w:rsidR="00DA0F6E" w:rsidRPr="00D5018E">
        <w:rPr>
          <w:rFonts w:eastAsia="Calibri" w:cstheme="minorHAnsi"/>
          <w:b/>
        </w:rPr>
        <w:t xml:space="preserve">pracy </w:t>
      </w:r>
      <w:r w:rsidR="00C8060F" w:rsidRPr="00D5018E">
        <w:rPr>
          <w:rFonts w:eastAsia="Calibri" w:cstheme="minorHAnsi"/>
          <w:b/>
        </w:rPr>
        <w:t xml:space="preserve">(w języku polskim): </w:t>
      </w:r>
      <w:r w:rsidRPr="00D5018E">
        <w:rPr>
          <w:rFonts w:eastAsia="Calibri" w:cstheme="minorHAnsi"/>
        </w:rPr>
        <w:t>………………</w:t>
      </w:r>
      <w:r w:rsidR="00D53ACD" w:rsidRPr="00D5018E">
        <w:rPr>
          <w:rFonts w:eastAsia="Calibri" w:cstheme="minorHAnsi"/>
        </w:rPr>
        <w:t>...</w:t>
      </w:r>
      <w:r w:rsidR="00C8060F" w:rsidRPr="00D5018E">
        <w:rPr>
          <w:rFonts w:eastAsia="Calibri" w:cstheme="minorHAnsi"/>
        </w:rPr>
        <w:t>……………………………………</w:t>
      </w:r>
      <w:r w:rsidR="00DA0F6E" w:rsidRPr="00D5018E">
        <w:rPr>
          <w:rFonts w:eastAsia="Calibri" w:cstheme="minorHAnsi"/>
        </w:rPr>
        <w:t>…………………………….</w:t>
      </w:r>
      <w:r w:rsidR="00C8060F" w:rsidRPr="00D5018E">
        <w:rPr>
          <w:rFonts w:eastAsia="Calibri" w:cstheme="minorHAnsi"/>
        </w:rPr>
        <w:t>………………………………….…………</w:t>
      </w:r>
    </w:p>
    <w:p w:rsidR="00C8060F" w:rsidRPr="00D5018E" w:rsidRDefault="00C8060F" w:rsidP="00C8060F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C8060F" w:rsidRPr="00D5018E" w:rsidRDefault="00C8060F" w:rsidP="00C8060F">
      <w:pPr>
        <w:tabs>
          <w:tab w:val="right" w:leader="dot" w:pos="9356"/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C8060F" w:rsidRPr="00D5018E" w:rsidRDefault="001034C5" w:rsidP="00C8060F">
      <w:pPr>
        <w:tabs>
          <w:tab w:val="right" w:leader="dot" w:pos="9356"/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 xml:space="preserve">Tytuł </w:t>
      </w:r>
      <w:r w:rsidR="00DA0F6E" w:rsidRPr="00D5018E">
        <w:rPr>
          <w:rFonts w:eastAsia="Calibri" w:cstheme="minorHAnsi"/>
          <w:b/>
        </w:rPr>
        <w:t>pracy</w:t>
      </w:r>
      <w:r w:rsidR="00C8060F" w:rsidRPr="00D5018E">
        <w:rPr>
          <w:rFonts w:eastAsia="Calibri" w:cstheme="minorHAnsi"/>
          <w:b/>
        </w:rPr>
        <w:t xml:space="preserve"> (w języku angielskim): </w:t>
      </w:r>
      <w:r w:rsidR="00C8060F" w:rsidRPr="00D5018E">
        <w:rPr>
          <w:rFonts w:eastAsia="Calibri" w:cstheme="minorHAnsi"/>
        </w:rPr>
        <w:t>………</w:t>
      </w:r>
      <w:r w:rsidR="00DA0F6E" w:rsidRPr="00D5018E">
        <w:rPr>
          <w:rFonts w:eastAsia="Calibri" w:cstheme="minorHAnsi"/>
        </w:rPr>
        <w:t>…………………….</w:t>
      </w:r>
      <w:r w:rsidR="00C8060F" w:rsidRPr="00D5018E">
        <w:rPr>
          <w:rFonts w:eastAsia="Calibri" w:cstheme="minorHAnsi"/>
        </w:rPr>
        <w:t>………………………………………….…………………………………………………….</w:t>
      </w:r>
    </w:p>
    <w:p w:rsidR="00C8060F" w:rsidRPr="00D5018E" w:rsidRDefault="00C8060F" w:rsidP="00C8060F">
      <w:pPr>
        <w:tabs>
          <w:tab w:val="right" w:leader="dot" w:pos="9356"/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:rsidR="00C8060F" w:rsidRPr="00D5018E" w:rsidRDefault="00C8060F" w:rsidP="00C8060F">
      <w:pPr>
        <w:tabs>
          <w:tab w:val="right" w:leader="dot" w:pos="9356"/>
          <w:tab w:val="right" w:leader="dot" w:pos="10206"/>
        </w:tabs>
        <w:ind w:left="-284" w:right="-460"/>
        <w:jc w:val="both"/>
        <w:rPr>
          <w:rFonts w:eastAsia="Calibri" w:cstheme="minorHAnsi"/>
          <w:b/>
        </w:rPr>
      </w:pPr>
      <w:r w:rsidRPr="00D5018E">
        <w:rPr>
          <w:rFonts w:eastAsia="Calibri" w:cstheme="minorHAnsi"/>
          <w:b/>
        </w:rPr>
        <w:t xml:space="preserve">Kierownik pracy: </w:t>
      </w:r>
      <w:r w:rsidRPr="00D5018E">
        <w:rPr>
          <w:rFonts w:eastAsia="Calibri" w:cstheme="minorHAnsi"/>
        </w:rPr>
        <w:t>…………………………………………………………………………………………………….……………………………………………………</w:t>
      </w:r>
    </w:p>
    <w:p w:rsidR="00C8060F" w:rsidRPr="00D5018E" w:rsidRDefault="00C8060F" w:rsidP="00C8060F">
      <w:pPr>
        <w:tabs>
          <w:tab w:val="right" w:leader="dot" w:pos="9356"/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D5018E">
        <w:rPr>
          <w:rFonts w:eastAsia="Calibri" w:cstheme="minorHAnsi"/>
          <w:b/>
        </w:rPr>
        <w:t xml:space="preserve">Recenzent: </w:t>
      </w:r>
      <w:r w:rsidRPr="00D5018E">
        <w:rPr>
          <w:rFonts w:eastAsia="Calibri" w:cstheme="minorHAnsi"/>
        </w:rPr>
        <w:t>………………………………………………..………………………………………………………………………………………………………….……..</w:t>
      </w:r>
    </w:p>
    <w:p w:rsidR="00C8060F" w:rsidRPr="00455888" w:rsidRDefault="00C8060F" w:rsidP="00C8060F">
      <w:pPr>
        <w:pStyle w:val="Nagwek2"/>
        <w:spacing w:line="276" w:lineRule="auto"/>
        <w:ind w:left="-284" w:right="-460"/>
        <w:rPr>
          <w:rFonts w:asciiTheme="minorHAnsi" w:hAnsiTheme="minorHAnsi" w:cstheme="minorHAnsi"/>
          <w:b/>
          <w:sz w:val="22"/>
          <w:szCs w:val="22"/>
        </w:rPr>
      </w:pPr>
      <w:r w:rsidRPr="00D5018E">
        <w:rPr>
          <w:rFonts w:asciiTheme="minorHAnsi" w:hAnsiTheme="minorHAnsi" w:cstheme="minorHAnsi"/>
          <w:b/>
          <w:sz w:val="22"/>
          <w:szCs w:val="22"/>
        </w:rPr>
        <w:t xml:space="preserve">OCENA PUNKTOWA PRACY </w:t>
      </w:r>
      <w:r w:rsidR="004B1159" w:rsidRPr="00455888">
        <w:rPr>
          <w:rFonts w:asciiTheme="minorHAnsi" w:hAnsiTheme="minorHAnsi" w:cstheme="minorHAnsi"/>
          <w:b/>
          <w:sz w:val="22"/>
          <w:szCs w:val="22"/>
        </w:rPr>
        <w:t>MAGISTERSKIEJ</w:t>
      </w:r>
    </w:p>
    <w:p w:rsidR="004B1159" w:rsidRDefault="004B1159" w:rsidP="004B1159">
      <w:pPr>
        <w:pStyle w:val="Bezodstpw"/>
        <w:spacing w:line="480" w:lineRule="auto"/>
        <w:ind w:left="-284"/>
      </w:pPr>
    </w:p>
    <w:p w:rsidR="004B1159" w:rsidRPr="00BA2E53" w:rsidRDefault="004B1159" w:rsidP="004B1159">
      <w:pPr>
        <w:pStyle w:val="Bezodstpw"/>
        <w:spacing w:line="480" w:lineRule="auto"/>
        <w:ind w:left="-284"/>
        <w:rPr>
          <w:b/>
        </w:rPr>
      </w:pPr>
      <w:r w:rsidRPr="00BA2E53">
        <w:t>Recenzenta</w:t>
      </w:r>
      <w:r w:rsidRPr="00BA2E53">
        <w:rPr>
          <w:rFonts w:cs="Times New Roman"/>
        </w:rPr>
        <w:t>:</w:t>
      </w:r>
      <w:r w:rsidRPr="00BA2E53">
        <w:t xml:space="preserve"> </w:t>
      </w:r>
      <w:r w:rsidRPr="00BA2E53">
        <w:rPr>
          <w:rFonts w:cstheme="minorHAnsi"/>
        </w:rPr>
        <w:t>………………………………</w:t>
      </w:r>
    </w:p>
    <w:p w:rsidR="004B1159" w:rsidRPr="00BA2E53" w:rsidRDefault="004B1159" w:rsidP="004B1159">
      <w:pPr>
        <w:pStyle w:val="Bezodstpw"/>
        <w:spacing w:line="480" w:lineRule="auto"/>
        <w:ind w:left="-284"/>
        <w:rPr>
          <w:rFonts w:cstheme="minorHAnsi"/>
        </w:rPr>
      </w:pPr>
      <w:r w:rsidRPr="00BA2E53">
        <w:t>Kierownika pracy</w:t>
      </w:r>
      <w:r w:rsidRPr="00BA2E53">
        <w:rPr>
          <w:rFonts w:cs="Times New Roman"/>
        </w:rPr>
        <w:t>:</w:t>
      </w:r>
      <w:r w:rsidRPr="00BA2E53">
        <w:rPr>
          <w:rFonts w:cs="Times New Roman"/>
          <w:b/>
        </w:rPr>
        <w:t xml:space="preserve"> </w:t>
      </w:r>
      <w:r w:rsidRPr="00BA2E53">
        <w:rPr>
          <w:rFonts w:cstheme="minorHAnsi"/>
        </w:rPr>
        <w:t>………………………………</w:t>
      </w:r>
    </w:p>
    <w:p w:rsidR="004B1159" w:rsidRPr="00455888" w:rsidRDefault="004B1159" w:rsidP="004B1159">
      <w:pPr>
        <w:pStyle w:val="Bezodstpw"/>
        <w:spacing w:line="480" w:lineRule="auto"/>
        <w:ind w:left="-284"/>
      </w:pPr>
      <w:r w:rsidRPr="00455888">
        <w:t xml:space="preserve">Przewodniczącego Komisji: </w:t>
      </w:r>
      <w:r w:rsidRPr="00455888">
        <w:rPr>
          <w:rFonts w:cstheme="minorHAnsi"/>
        </w:rPr>
        <w:t>………………………………</w:t>
      </w:r>
    </w:p>
    <w:p w:rsidR="004B1159" w:rsidRPr="00455888" w:rsidRDefault="004B1159" w:rsidP="004B1159">
      <w:pPr>
        <w:pStyle w:val="Bezodstpw"/>
        <w:spacing w:line="480" w:lineRule="auto"/>
        <w:ind w:left="-284"/>
        <w:rPr>
          <w:b/>
        </w:rPr>
      </w:pPr>
      <w:r w:rsidRPr="00455888">
        <w:rPr>
          <w:rFonts w:cs="Times New Roman"/>
        </w:rPr>
        <w:t xml:space="preserve">Łączna ocena punktowa </w:t>
      </w:r>
      <w:r w:rsidRPr="00455888">
        <w:t>kierownika pracy, recenzenta, przewodniczącego:</w:t>
      </w:r>
      <w:r w:rsidRPr="00455888">
        <w:rPr>
          <w:rFonts w:cs="Times New Roman"/>
          <w:b/>
        </w:rPr>
        <w:t xml:space="preserve"> </w:t>
      </w:r>
      <w:r w:rsidRPr="00455888">
        <w:rPr>
          <w:rFonts w:cstheme="minorHAnsi"/>
        </w:rPr>
        <w:t>………………………………</w:t>
      </w:r>
    </w:p>
    <w:p w:rsidR="004B1159" w:rsidRPr="00BA2E53" w:rsidRDefault="004B1159" w:rsidP="004B1159">
      <w:pPr>
        <w:pStyle w:val="Bezodstpw"/>
        <w:spacing w:line="480" w:lineRule="auto"/>
        <w:ind w:left="-284"/>
        <w:rPr>
          <w:b/>
        </w:rPr>
      </w:pPr>
      <w:r w:rsidRPr="00BA2E53">
        <w:rPr>
          <w:rFonts w:cs="Times New Roman"/>
        </w:rPr>
        <w:t>Łączna ocena liczbowa i słowna:</w:t>
      </w:r>
      <w:r w:rsidRPr="00BA2E53">
        <w:t xml:space="preserve"> </w:t>
      </w:r>
      <w:r w:rsidRPr="00BA2E53">
        <w:rPr>
          <w:rFonts w:cstheme="minorHAnsi"/>
        </w:rPr>
        <w:t>………………………………</w:t>
      </w:r>
    </w:p>
    <w:p w:rsidR="004B1159" w:rsidRPr="00BA2E53" w:rsidRDefault="004B1159" w:rsidP="004B1159">
      <w:pPr>
        <w:shd w:val="clear" w:color="auto" w:fill="FFFFFF"/>
        <w:tabs>
          <w:tab w:val="left" w:leader="dot" w:pos="4272"/>
        </w:tabs>
        <w:spacing w:before="254"/>
        <w:ind w:left="-284"/>
        <w:rPr>
          <w:rFonts w:eastAsia="Calibri" w:cs="Times New Roman"/>
          <w:b/>
          <w:color w:val="000000" w:themeColor="text1"/>
        </w:rPr>
      </w:pPr>
      <w:r w:rsidRPr="00BA2E53">
        <w:rPr>
          <w:rFonts w:eastAsia="Calibri" w:cs="Times New Roman"/>
          <w:b/>
          <w:bCs/>
          <w:color w:val="000000" w:themeColor="text1"/>
        </w:rPr>
        <w:t>Skala ocen:</w:t>
      </w:r>
    </w:p>
    <w:p w:rsidR="004B1159" w:rsidRPr="00BA2E53" w:rsidRDefault="004B1159" w:rsidP="004B1159">
      <w:pPr>
        <w:pStyle w:val="Bezodstpw"/>
        <w:ind w:left="-284"/>
      </w:pPr>
      <w:r w:rsidRPr="00BA2E53">
        <w:t xml:space="preserve">Punkty do wstawienia po ustaleniu wersji </w:t>
      </w:r>
      <w:r w:rsidRPr="00455888">
        <w:t xml:space="preserve">ostatecznej </w:t>
      </w:r>
      <w:r w:rsidR="004302B8">
        <w:t xml:space="preserve">z </w:t>
      </w:r>
      <w:bookmarkStart w:id="0" w:name="_GoBack"/>
      <w:bookmarkEnd w:id="0"/>
      <w:r w:rsidRPr="00455888">
        <w:t xml:space="preserve">trzech </w:t>
      </w:r>
      <w:r w:rsidRPr="00BA2E53">
        <w:t xml:space="preserve">formularzy: </w:t>
      </w:r>
    </w:p>
    <w:p w:rsidR="004B1159" w:rsidRPr="00BA2E53" w:rsidRDefault="004B1159" w:rsidP="004B1159">
      <w:pPr>
        <w:pStyle w:val="Bezodstpw"/>
      </w:pPr>
    </w:p>
    <w:tbl>
      <w:tblPr>
        <w:tblStyle w:val="Tabela-Siatka"/>
        <w:tblW w:w="0" w:type="auto"/>
        <w:tblInd w:w="-284" w:type="dxa"/>
        <w:tblLook w:val="04A0"/>
      </w:tblPr>
      <w:tblGrid>
        <w:gridCol w:w="2944"/>
        <w:gridCol w:w="3685"/>
      </w:tblGrid>
      <w:tr w:rsidR="004B1159" w:rsidRPr="00BA2E53" w:rsidTr="00455888">
        <w:tc>
          <w:tcPr>
            <w:tcW w:w="2944" w:type="dxa"/>
          </w:tcPr>
          <w:p w:rsidR="004B1159" w:rsidRPr="00BA2E53" w:rsidRDefault="004B1159" w:rsidP="00455888">
            <w:pPr>
              <w:jc w:val="center"/>
              <w:rPr>
                <w:b/>
                <w:color w:val="000000" w:themeColor="text1"/>
              </w:rPr>
            </w:pPr>
            <w:r w:rsidRPr="00BA2E53">
              <w:rPr>
                <w:rFonts w:eastAsia="Calibri" w:cs="Times New Roman"/>
                <w:b/>
                <w:color w:val="000000" w:themeColor="text1"/>
              </w:rPr>
              <w:t>Liczba punktów</w:t>
            </w:r>
            <w:r w:rsidRPr="00BA2E53">
              <w:rPr>
                <w:b/>
                <w:color w:val="000000" w:themeColor="text1"/>
              </w:rPr>
              <w:t xml:space="preserve"> (od – do)</w:t>
            </w:r>
          </w:p>
        </w:tc>
        <w:tc>
          <w:tcPr>
            <w:tcW w:w="3685" w:type="dxa"/>
          </w:tcPr>
          <w:p w:rsidR="004B1159" w:rsidRPr="00BA2E53" w:rsidRDefault="004B1159" w:rsidP="00455888">
            <w:pPr>
              <w:jc w:val="center"/>
              <w:rPr>
                <w:b/>
                <w:color w:val="000000" w:themeColor="text1"/>
              </w:rPr>
            </w:pPr>
            <w:r w:rsidRPr="00BA2E53">
              <w:rPr>
                <w:rFonts w:eastAsia="Calibri" w:cs="Times New Roman"/>
                <w:b/>
                <w:color w:val="000000" w:themeColor="text1"/>
              </w:rPr>
              <w:t>Ocena liczbowa i słowna</w:t>
            </w:r>
            <w:r w:rsidRPr="00BA2E53">
              <w:rPr>
                <w:b/>
                <w:color w:val="000000" w:themeColor="text1"/>
              </w:rPr>
              <w:t>:</w:t>
            </w:r>
          </w:p>
        </w:tc>
      </w:tr>
      <w:tr w:rsidR="004B1159" w:rsidRPr="00BA2E53" w:rsidTr="00455888">
        <w:tc>
          <w:tcPr>
            <w:tcW w:w="2944" w:type="dxa"/>
            <w:shd w:val="clear" w:color="auto" w:fill="auto"/>
          </w:tcPr>
          <w:p w:rsidR="004B1159" w:rsidRPr="00455888" w:rsidRDefault="004B1159" w:rsidP="00455888">
            <w:pPr>
              <w:jc w:val="center"/>
            </w:pPr>
            <w:r w:rsidRPr="00455888">
              <w:t>75-71</w:t>
            </w:r>
          </w:p>
        </w:tc>
        <w:tc>
          <w:tcPr>
            <w:tcW w:w="3685" w:type="dxa"/>
          </w:tcPr>
          <w:p w:rsidR="004B1159" w:rsidRPr="00BA2E53" w:rsidRDefault="004B1159" w:rsidP="00455888">
            <w:pPr>
              <w:jc w:val="center"/>
              <w:rPr>
                <w:color w:val="000000" w:themeColor="text1"/>
              </w:rPr>
            </w:pPr>
            <w:r w:rsidRPr="00BA2E53">
              <w:rPr>
                <w:rFonts w:eastAsia="Calibri" w:cs="Times New Roman"/>
                <w:bCs/>
                <w:color w:val="000000" w:themeColor="text1"/>
              </w:rPr>
              <w:t>5.0 (</w:t>
            </w:r>
            <w:proofErr w:type="gramStart"/>
            <w:r w:rsidRPr="00BA2E53">
              <w:rPr>
                <w:rFonts w:eastAsia="Calibri" w:cs="Times New Roman"/>
                <w:bCs/>
                <w:color w:val="000000" w:themeColor="text1"/>
              </w:rPr>
              <w:t>bardzo</w:t>
            </w:r>
            <w:proofErr w:type="gramEnd"/>
            <w:r w:rsidRPr="00BA2E53">
              <w:rPr>
                <w:rFonts w:eastAsia="Calibri" w:cs="Times New Roman"/>
                <w:bCs/>
                <w:color w:val="000000" w:themeColor="text1"/>
              </w:rPr>
              <w:t xml:space="preserve"> dobra)</w:t>
            </w:r>
          </w:p>
        </w:tc>
      </w:tr>
      <w:tr w:rsidR="004B1159" w:rsidRPr="00BA2E53" w:rsidTr="00455888">
        <w:tc>
          <w:tcPr>
            <w:tcW w:w="2944" w:type="dxa"/>
            <w:shd w:val="clear" w:color="auto" w:fill="auto"/>
          </w:tcPr>
          <w:p w:rsidR="004B1159" w:rsidRPr="00455888" w:rsidRDefault="004B1159" w:rsidP="00455888">
            <w:pPr>
              <w:jc w:val="center"/>
            </w:pPr>
            <w:r w:rsidRPr="00455888">
              <w:t>70-64</w:t>
            </w:r>
          </w:p>
        </w:tc>
        <w:tc>
          <w:tcPr>
            <w:tcW w:w="3685" w:type="dxa"/>
          </w:tcPr>
          <w:p w:rsidR="004B1159" w:rsidRPr="00BA2E53" w:rsidRDefault="004B1159" w:rsidP="00455888">
            <w:pPr>
              <w:jc w:val="center"/>
              <w:rPr>
                <w:color w:val="000000" w:themeColor="text1"/>
              </w:rPr>
            </w:pPr>
            <w:r w:rsidRPr="00BA2E53">
              <w:rPr>
                <w:rFonts w:eastAsia="Calibri" w:cs="Times New Roman"/>
                <w:bCs/>
                <w:color w:val="000000" w:themeColor="text1"/>
              </w:rPr>
              <w:t>4.5 (</w:t>
            </w:r>
            <w:proofErr w:type="gramStart"/>
            <w:r w:rsidRPr="00BA2E53">
              <w:rPr>
                <w:rFonts w:eastAsia="Calibri" w:cs="Times New Roman"/>
                <w:bCs/>
                <w:color w:val="000000" w:themeColor="text1"/>
              </w:rPr>
              <w:t>ponad</w:t>
            </w:r>
            <w:proofErr w:type="gramEnd"/>
            <w:r w:rsidRPr="00BA2E53">
              <w:rPr>
                <w:rFonts w:eastAsia="Calibri" w:cs="Times New Roman"/>
                <w:bCs/>
                <w:color w:val="000000" w:themeColor="text1"/>
              </w:rPr>
              <w:t xml:space="preserve"> dobra)</w:t>
            </w:r>
          </w:p>
        </w:tc>
      </w:tr>
      <w:tr w:rsidR="004B1159" w:rsidRPr="00BA2E53" w:rsidTr="00455888">
        <w:tc>
          <w:tcPr>
            <w:tcW w:w="2944" w:type="dxa"/>
            <w:shd w:val="clear" w:color="auto" w:fill="auto"/>
          </w:tcPr>
          <w:p w:rsidR="004B1159" w:rsidRPr="00455888" w:rsidRDefault="004B1159" w:rsidP="00455888">
            <w:pPr>
              <w:jc w:val="center"/>
            </w:pPr>
            <w:r w:rsidRPr="00455888">
              <w:t>63-58</w:t>
            </w:r>
          </w:p>
        </w:tc>
        <w:tc>
          <w:tcPr>
            <w:tcW w:w="3685" w:type="dxa"/>
          </w:tcPr>
          <w:p w:rsidR="004B1159" w:rsidRPr="00BA2E53" w:rsidRDefault="004B1159" w:rsidP="00455888">
            <w:pPr>
              <w:jc w:val="center"/>
              <w:rPr>
                <w:color w:val="000000" w:themeColor="text1"/>
              </w:rPr>
            </w:pPr>
            <w:r w:rsidRPr="00BA2E53">
              <w:rPr>
                <w:rFonts w:eastAsia="Calibri" w:cs="Times New Roman"/>
                <w:bCs/>
                <w:color w:val="000000" w:themeColor="text1"/>
              </w:rPr>
              <w:t>4.0 (</w:t>
            </w:r>
            <w:proofErr w:type="gramStart"/>
            <w:r w:rsidRPr="00BA2E53">
              <w:rPr>
                <w:rFonts w:eastAsia="Calibri" w:cs="Times New Roman"/>
                <w:bCs/>
                <w:color w:val="000000" w:themeColor="text1"/>
              </w:rPr>
              <w:t>dobra</w:t>
            </w:r>
            <w:proofErr w:type="gramEnd"/>
            <w:r w:rsidRPr="00BA2E53">
              <w:rPr>
                <w:rFonts w:eastAsia="Calibri" w:cs="Times New Roman"/>
                <w:bCs/>
                <w:color w:val="000000" w:themeColor="text1"/>
              </w:rPr>
              <w:t>)</w:t>
            </w:r>
          </w:p>
        </w:tc>
      </w:tr>
      <w:tr w:rsidR="004B1159" w:rsidRPr="00BA2E53" w:rsidTr="00455888">
        <w:tc>
          <w:tcPr>
            <w:tcW w:w="2944" w:type="dxa"/>
            <w:shd w:val="clear" w:color="auto" w:fill="auto"/>
          </w:tcPr>
          <w:p w:rsidR="004B1159" w:rsidRPr="00455888" w:rsidRDefault="004B1159" w:rsidP="00455888">
            <w:pPr>
              <w:jc w:val="center"/>
            </w:pPr>
            <w:r w:rsidRPr="00455888">
              <w:t>57-52</w:t>
            </w:r>
          </w:p>
        </w:tc>
        <w:tc>
          <w:tcPr>
            <w:tcW w:w="3685" w:type="dxa"/>
          </w:tcPr>
          <w:p w:rsidR="004B1159" w:rsidRPr="00BA2E53" w:rsidRDefault="004B1159" w:rsidP="00455888">
            <w:pPr>
              <w:jc w:val="center"/>
              <w:rPr>
                <w:color w:val="000000" w:themeColor="text1"/>
              </w:rPr>
            </w:pPr>
            <w:r w:rsidRPr="00BA2E53">
              <w:rPr>
                <w:rFonts w:eastAsia="Calibri" w:cs="Times New Roman"/>
                <w:bCs/>
                <w:color w:val="000000" w:themeColor="text1"/>
              </w:rPr>
              <w:t>3.5 (</w:t>
            </w:r>
            <w:proofErr w:type="gramStart"/>
            <w:r w:rsidRPr="00BA2E53">
              <w:rPr>
                <w:rFonts w:eastAsia="Calibri" w:cs="Times New Roman"/>
                <w:bCs/>
                <w:color w:val="000000" w:themeColor="text1"/>
              </w:rPr>
              <w:t>dość</w:t>
            </w:r>
            <w:proofErr w:type="gramEnd"/>
            <w:r w:rsidRPr="00BA2E53">
              <w:rPr>
                <w:rFonts w:eastAsia="Calibri" w:cs="Times New Roman"/>
                <w:bCs/>
                <w:color w:val="000000" w:themeColor="text1"/>
              </w:rPr>
              <w:t xml:space="preserve"> dobra)</w:t>
            </w:r>
          </w:p>
        </w:tc>
      </w:tr>
      <w:tr w:rsidR="004B1159" w:rsidRPr="00BA2E53" w:rsidTr="00455888">
        <w:tc>
          <w:tcPr>
            <w:tcW w:w="2944" w:type="dxa"/>
            <w:shd w:val="clear" w:color="auto" w:fill="auto"/>
          </w:tcPr>
          <w:p w:rsidR="004B1159" w:rsidRPr="00455888" w:rsidRDefault="004B1159" w:rsidP="00455888">
            <w:pPr>
              <w:jc w:val="center"/>
            </w:pPr>
            <w:r w:rsidRPr="00455888">
              <w:t>51-45</w:t>
            </w:r>
          </w:p>
        </w:tc>
        <w:tc>
          <w:tcPr>
            <w:tcW w:w="3685" w:type="dxa"/>
          </w:tcPr>
          <w:p w:rsidR="004B1159" w:rsidRPr="00BA2E53" w:rsidRDefault="004B1159" w:rsidP="00455888">
            <w:pPr>
              <w:jc w:val="center"/>
              <w:rPr>
                <w:color w:val="000000" w:themeColor="text1"/>
              </w:rPr>
            </w:pPr>
            <w:r w:rsidRPr="00BA2E53">
              <w:rPr>
                <w:rFonts w:eastAsia="Calibri" w:cs="Times New Roman"/>
                <w:bCs/>
                <w:color w:val="000000" w:themeColor="text1"/>
              </w:rPr>
              <w:t>3.0 (</w:t>
            </w:r>
            <w:proofErr w:type="gramStart"/>
            <w:r w:rsidRPr="00BA2E53">
              <w:rPr>
                <w:rFonts w:eastAsia="Calibri" w:cs="Times New Roman"/>
                <w:bCs/>
                <w:color w:val="000000" w:themeColor="text1"/>
              </w:rPr>
              <w:t>dostateczna</w:t>
            </w:r>
            <w:proofErr w:type="gramEnd"/>
            <w:r w:rsidRPr="00BA2E53">
              <w:rPr>
                <w:rFonts w:eastAsia="Calibri" w:cs="Times New Roman"/>
                <w:bCs/>
                <w:color w:val="000000" w:themeColor="text1"/>
              </w:rPr>
              <w:t>)</w:t>
            </w:r>
          </w:p>
        </w:tc>
      </w:tr>
      <w:tr w:rsidR="004B1159" w:rsidRPr="00BA2E53" w:rsidTr="00455888">
        <w:tc>
          <w:tcPr>
            <w:tcW w:w="2944" w:type="dxa"/>
            <w:shd w:val="clear" w:color="auto" w:fill="auto"/>
          </w:tcPr>
          <w:p w:rsidR="004B1159" w:rsidRPr="00455888" w:rsidRDefault="004B1159" w:rsidP="00455888">
            <w:pPr>
              <w:jc w:val="center"/>
            </w:pPr>
            <w:r w:rsidRPr="00455888">
              <w:t>44-0</w:t>
            </w:r>
          </w:p>
        </w:tc>
        <w:tc>
          <w:tcPr>
            <w:tcW w:w="3685" w:type="dxa"/>
          </w:tcPr>
          <w:p w:rsidR="004B1159" w:rsidRPr="00BA2E53" w:rsidRDefault="004B1159" w:rsidP="00455888">
            <w:pPr>
              <w:jc w:val="center"/>
              <w:rPr>
                <w:color w:val="000000" w:themeColor="text1"/>
              </w:rPr>
            </w:pPr>
            <w:r w:rsidRPr="00BA2E53">
              <w:rPr>
                <w:rFonts w:eastAsia="Calibri" w:cs="Times New Roman"/>
                <w:bCs/>
                <w:color w:val="000000" w:themeColor="text1"/>
              </w:rPr>
              <w:t>2.0 (</w:t>
            </w:r>
            <w:proofErr w:type="gramStart"/>
            <w:r w:rsidRPr="00BA2E53">
              <w:rPr>
                <w:rFonts w:eastAsia="Calibri" w:cs="Times New Roman"/>
                <w:bCs/>
                <w:color w:val="000000" w:themeColor="text1"/>
              </w:rPr>
              <w:t>niedostateczna</w:t>
            </w:r>
            <w:proofErr w:type="gramEnd"/>
            <w:r w:rsidRPr="00BA2E53">
              <w:rPr>
                <w:rFonts w:eastAsia="Calibri" w:cs="Times New Roman"/>
                <w:bCs/>
                <w:color w:val="000000" w:themeColor="text1"/>
              </w:rPr>
              <w:t>)</w:t>
            </w:r>
          </w:p>
        </w:tc>
      </w:tr>
    </w:tbl>
    <w:p w:rsidR="004B1159" w:rsidRPr="00BA2E53" w:rsidRDefault="004B1159" w:rsidP="004B1159">
      <w:pPr>
        <w:ind w:left="5529" w:right="-460"/>
        <w:jc w:val="center"/>
        <w:rPr>
          <w:rFonts w:eastAsia="Calibri" w:cstheme="minorHAnsi"/>
          <w:color w:val="000000" w:themeColor="text1"/>
        </w:rPr>
      </w:pPr>
    </w:p>
    <w:p w:rsidR="004B1159" w:rsidRPr="00BA2E53" w:rsidRDefault="004B1159" w:rsidP="004B1159">
      <w:pPr>
        <w:ind w:left="5529" w:right="-460"/>
        <w:jc w:val="center"/>
        <w:rPr>
          <w:bCs/>
          <w:color w:val="000000" w:themeColor="text1"/>
        </w:rPr>
      </w:pPr>
      <w:r w:rsidRPr="00BA2E53">
        <w:rPr>
          <w:bCs/>
          <w:color w:val="000000" w:themeColor="text1"/>
        </w:rPr>
        <w:t>………………………………………………………</w:t>
      </w:r>
    </w:p>
    <w:p w:rsidR="004B1159" w:rsidRPr="00455888" w:rsidRDefault="004B1159" w:rsidP="004B1159">
      <w:pPr>
        <w:ind w:left="5529" w:right="-460"/>
        <w:jc w:val="center"/>
        <w:rPr>
          <w:bCs/>
        </w:rPr>
      </w:pPr>
      <w:proofErr w:type="gramStart"/>
      <w:r w:rsidRPr="00455888">
        <w:rPr>
          <w:rFonts w:eastAsia="Calibri" w:cs="Times New Roman"/>
          <w:bCs/>
        </w:rPr>
        <w:t>podpis</w:t>
      </w:r>
      <w:proofErr w:type="gramEnd"/>
      <w:r w:rsidRPr="00455888">
        <w:rPr>
          <w:rFonts w:eastAsia="Calibri" w:cs="Times New Roman"/>
          <w:bCs/>
        </w:rPr>
        <w:t xml:space="preserve"> </w:t>
      </w:r>
      <w:r w:rsidRPr="00455888">
        <w:rPr>
          <w:bCs/>
        </w:rPr>
        <w:t>p</w:t>
      </w:r>
      <w:r w:rsidRPr="00455888">
        <w:rPr>
          <w:rFonts w:eastAsia="Calibri" w:cs="Times New Roman"/>
          <w:bCs/>
        </w:rPr>
        <w:t xml:space="preserve">rzewodniczącego </w:t>
      </w:r>
      <w:r w:rsidRPr="00455888">
        <w:rPr>
          <w:bCs/>
        </w:rPr>
        <w:t>K</w:t>
      </w:r>
      <w:r w:rsidRPr="00455888">
        <w:rPr>
          <w:rFonts w:eastAsia="Calibri" w:cs="Times New Roman"/>
          <w:bCs/>
        </w:rPr>
        <w:t>omisji</w:t>
      </w:r>
    </w:p>
    <w:p w:rsidR="00E720B3" w:rsidRPr="00D5018E" w:rsidRDefault="00E720B3" w:rsidP="007E4E36">
      <w:pPr>
        <w:spacing w:after="0"/>
        <w:ind w:right="-319"/>
        <w:rPr>
          <w:rFonts w:cstheme="minorHAnsi"/>
          <w:sz w:val="20"/>
          <w:szCs w:val="20"/>
        </w:rPr>
      </w:pPr>
    </w:p>
    <w:sectPr w:rsidR="00E720B3" w:rsidRPr="00D5018E" w:rsidSect="007E0D1D">
      <w:footerReference w:type="default" r:id="rId8"/>
      <w:pgSz w:w="11906" w:h="16838"/>
      <w:pgMar w:top="426" w:right="1080" w:bottom="709" w:left="108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452D6" w:rsidRDefault="00D452D6" w:rsidP="00902405">
      <w:pPr>
        <w:spacing w:after="0" w:line="240" w:lineRule="auto"/>
      </w:pPr>
      <w:r>
        <w:separator/>
      </w:r>
    </w:p>
  </w:endnote>
  <w:endnote w:type="continuationSeparator" w:id="0">
    <w:p w:rsidR="00D452D6" w:rsidRDefault="00D452D6" w:rsidP="0090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JON K+ T T 23 Fo 00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16394793"/>
      <w:docPartObj>
        <w:docPartGallery w:val="Page Numbers (Bottom of Page)"/>
        <w:docPartUnique/>
      </w:docPartObj>
    </w:sdtPr>
    <w:sdtContent>
      <w:p w:rsidR="00455888" w:rsidRDefault="00455888">
        <w:pPr>
          <w:pStyle w:val="Stopka"/>
          <w:jc w:val="right"/>
        </w:pPr>
      </w:p>
      <w:p w:rsidR="00455888" w:rsidRDefault="00BB454E">
        <w:pPr>
          <w:pStyle w:val="Stopka"/>
          <w:jc w:val="right"/>
        </w:pPr>
      </w:p>
    </w:sdtContent>
  </w:sdt>
  <w:p w:rsidR="00455888" w:rsidRDefault="00455888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452D6" w:rsidRDefault="00D452D6" w:rsidP="00902405">
      <w:pPr>
        <w:spacing w:after="0" w:line="240" w:lineRule="auto"/>
      </w:pPr>
      <w:r>
        <w:separator/>
      </w:r>
    </w:p>
  </w:footnote>
  <w:footnote w:type="continuationSeparator" w:id="0">
    <w:p w:rsidR="00D452D6" w:rsidRDefault="00D452D6" w:rsidP="0090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C76F6"/>
    <w:multiLevelType w:val="hybridMultilevel"/>
    <w:tmpl w:val="0B5C1BB0"/>
    <w:lvl w:ilvl="0" w:tplc="8F726FD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3C1095"/>
    <w:multiLevelType w:val="hybridMultilevel"/>
    <w:tmpl w:val="898C397E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1098E900">
      <w:start w:val="4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04150017">
      <w:start w:val="1"/>
      <w:numFmt w:val="lowerLetter"/>
      <w:lvlText w:val="%4)"/>
      <w:lvlJc w:val="left"/>
      <w:pPr>
        <w:ind w:left="928" w:hanging="360"/>
      </w:pPr>
      <w:rPr>
        <w:rFonts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FD67D2"/>
    <w:multiLevelType w:val="hybridMultilevel"/>
    <w:tmpl w:val="065C6990"/>
    <w:lvl w:ilvl="0" w:tplc="69CC30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4759D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FA3765"/>
    <w:multiLevelType w:val="hybridMultilevel"/>
    <w:tmpl w:val="C616F4C0"/>
    <w:lvl w:ilvl="0" w:tplc="0415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0861751"/>
    <w:multiLevelType w:val="hybridMultilevel"/>
    <w:tmpl w:val="F1028A40"/>
    <w:lvl w:ilvl="0" w:tplc="11962BC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>
    <w:nsid w:val="10A129D0"/>
    <w:multiLevelType w:val="hybridMultilevel"/>
    <w:tmpl w:val="B732A1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770F62"/>
    <w:multiLevelType w:val="hybridMultilevel"/>
    <w:tmpl w:val="CC660B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DD7C06"/>
    <w:multiLevelType w:val="hybridMultilevel"/>
    <w:tmpl w:val="8D86C974"/>
    <w:lvl w:ilvl="0" w:tplc="CF207C54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BB2188"/>
    <w:multiLevelType w:val="hybridMultilevel"/>
    <w:tmpl w:val="9D2C1D90"/>
    <w:lvl w:ilvl="0" w:tplc="1098E900">
      <w:start w:val="4"/>
      <w:numFmt w:val="decimal"/>
      <w:lvlText w:val="%1."/>
      <w:lvlJc w:val="left"/>
      <w:pPr>
        <w:ind w:left="23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6812D0"/>
    <w:multiLevelType w:val="hybridMultilevel"/>
    <w:tmpl w:val="BDBC8F5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6D67DD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1D265B"/>
    <w:multiLevelType w:val="hybridMultilevel"/>
    <w:tmpl w:val="9F2AAF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073E63"/>
    <w:multiLevelType w:val="hybridMultilevel"/>
    <w:tmpl w:val="07963F60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7105D34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2A4A71"/>
    <w:multiLevelType w:val="hybridMultilevel"/>
    <w:tmpl w:val="2C924A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97764BE"/>
    <w:multiLevelType w:val="multilevel"/>
    <w:tmpl w:val="1C32F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3377383"/>
    <w:multiLevelType w:val="hybridMultilevel"/>
    <w:tmpl w:val="60E0C8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644FC9"/>
    <w:multiLevelType w:val="hybridMultilevel"/>
    <w:tmpl w:val="2A80BCF2"/>
    <w:lvl w:ilvl="0" w:tplc="FFA4C552">
      <w:start w:val="2"/>
      <w:numFmt w:val="decimal"/>
      <w:lvlText w:val="%1."/>
      <w:lvlJc w:val="left"/>
      <w:pPr>
        <w:ind w:left="786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7514CEC"/>
    <w:multiLevelType w:val="hybridMultilevel"/>
    <w:tmpl w:val="9DCE56F8"/>
    <w:lvl w:ilvl="0" w:tplc="5A388A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1A2804"/>
    <w:multiLevelType w:val="hybridMultilevel"/>
    <w:tmpl w:val="B644000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7A0A78"/>
    <w:multiLevelType w:val="hybridMultilevel"/>
    <w:tmpl w:val="8D8A4D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B2132CB"/>
    <w:multiLevelType w:val="hybridMultilevel"/>
    <w:tmpl w:val="624A3B0A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F9D336E"/>
    <w:multiLevelType w:val="hybridMultilevel"/>
    <w:tmpl w:val="7968E640"/>
    <w:lvl w:ilvl="0" w:tplc="5DA4F1D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C5C6AF1C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3C01DB"/>
    <w:multiLevelType w:val="hybridMultilevel"/>
    <w:tmpl w:val="AD647F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002B47"/>
    <w:multiLevelType w:val="hybridMultilevel"/>
    <w:tmpl w:val="17BE435C"/>
    <w:lvl w:ilvl="0" w:tplc="04150017">
      <w:start w:val="1"/>
      <w:numFmt w:val="lowerLetter"/>
      <w:lvlText w:val="%1)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4">
    <w:nsid w:val="4A1E2CDE"/>
    <w:multiLevelType w:val="hybridMultilevel"/>
    <w:tmpl w:val="BE7E9C5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004BAA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EC21C0"/>
    <w:multiLevelType w:val="hybridMultilevel"/>
    <w:tmpl w:val="F59AA2A6"/>
    <w:lvl w:ilvl="0" w:tplc="5DA4F1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FA0744"/>
    <w:multiLevelType w:val="hybridMultilevel"/>
    <w:tmpl w:val="CC8CC7EA"/>
    <w:lvl w:ilvl="0" w:tplc="04150017">
      <w:start w:val="1"/>
      <w:numFmt w:val="lowerLetter"/>
      <w:lvlText w:val="%1)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>
    <w:nsid w:val="5EDF4FE5"/>
    <w:multiLevelType w:val="hybridMultilevel"/>
    <w:tmpl w:val="83A863B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FB85237"/>
    <w:multiLevelType w:val="hybridMultilevel"/>
    <w:tmpl w:val="B7FE25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FD24B5A"/>
    <w:multiLevelType w:val="hybridMultilevel"/>
    <w:tmpl w:val="FFD6733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7F85A53"/>
    <w:multiLevelType w:val="hybridMultilevel"/>
    <w:tmpl w:val="B99E66A0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606188E"/>
    <w:multiLevelType w:val="hybridMultilevel"/>
    <w:tmpl w:val="58A6581C"/>
    <w:lvl w:ilvl="0" w:tplc="04150017">
      <w:start w:val="1"/>
      <w:numFmt w:val="lowerLetter"/>
      <w:lvlText w:val="%1)"/>
      <w:lvlJc w:val="left"/>
      <w:pPr>
        <w:ind w:left="23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76F34E3"/>
    <w:multiLevelType w:val="hybridMultilevel"/>
    <w:tmpl w:val="A8B4B022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917A83F4">
      <w:start w:val="3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DAFA2B26">
      <w:start w:val="1"/>
      <w:numFmt w:val="lowerLetter"/>
      <w:lvlText w:val="%4)"/>
      <w:lvlJc w:val="left"/>
      <w:pPr>
        <w:ind w:left="928" w:hanging="360"/>
      </w:pPr>
      <w:rPr>
        <w:rFonts w:asciiTheme="minorHAnsi" w:hAnsiTheme="minorHAnsi" w:cstheme="minorHAnsi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146298"/>
    <w:multiLevelType w:val="hybridMultilevel"/>
    <w:tmpl w:val="415604E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A072958"/>
    <w:multiLevelType w:val="hybridMultilevel"/>
    <w:tmpl w:val="A7AABDEC"/>
    <w:lvl w:ilvl="0" w:tplc="DF5C56B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AD52AC4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20"/>
  </w:num>
  <w:num w:numId="4">
    <w:abstractNumId w:val="21"/>
  </w:num>
  <w:num w:numId="5">
    <w:abstractNumId w:val="34"/>
  </w:num>
  <w:num w:numId="6">
    <w:abstractNumId w:val="1"/>
  </w:num>
  <w:num w:numId="7">
    <w:abstractNumId w:val="25"/>
  </w:num>
  <w:num w:numId="8">
    <w:abstractNumId w:val="18"/>
  </w:num>
  <w:num w:numId="9">
    <w:abstractNumId w:val="0"/>
  </w:num>
  <w:num w:numId="10">
    <w:abstractNumId w:val="27"/>
  </w:num>
  <w:num w:numId="11">
    <w:abstractNumId w:val="14"/>
  </w:num>
  <w:num w:numId="12">
    <w:abstractNumId w:val="8"/>
  </w:num>
  <w:num w:numId="13">
    <w:abstractNumId w:val="32"/>
  </w:num>
  <w:num w:numId="14">
    <w:abstractNumId w:val="3"/>
  </w:num>
  <w:num w:numId="15">
    <w:abstractNumId w:val="17"/>
  </w:num>
  <w:num w:numId="16">
    <w:abstractNumId w:val="16"/>
  </w:num>
  <w:num w:numId="17">
    <w:abstractNumId w:val="30"/>
  </w:num>
  <w:num w:numId="18">
    <w:abstractNumId w:val="19"/>
  </w:num>
  <w:num w:numId="19">
    <w:abstractNumId w:val="4"/>
  </w:num>
  <w:num w:numId="20">
    <w:abstractNumId w:val="9"/>
  </w:num>
  <w:num w:numId="21">
    <w:abstractNumId w:val="31"/>
  </w:num>
  <w:num w:numId="22">
    <w:abstractNumId w:val="26"/>
  </w:num>
  <w:num w:numId="23">
    <w:abstractNumId w:val="33"/>
  </w:num>
  <w:num w:numId="24">
    <w:abstractNumId w:val="13"/>
  </w:num>
  <w:num w:numId="25">
    <w:abstractNumId w:val="29"/>
  </w:num>
  <w:num w:numId="26">
    <w:abstractNumId w:val="6"/>
  </w:num>
  <w:num w:numId="27">
    <w:abstractNumId w:val="11"/>
  </w:num>
  <w:num w:numId="28">
    <w:abstractNumId w:val="22"/>
  </w:num>
  <w:num w:numId="29">
    <w:abstractNumId w:val="24"/>
  </w:num>
  <w:num w:numId="30">
    <w:abstractNumId w:val="28"/>
  </w:num>
  <w:num w:numId="31">
    <w:abstractNumId w:val="10"/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3"/>
  </w:num>
  <w:num w:numId="34">
    <w:abstractNumId w:val="5"/>
  </w:num>
  <w:num w:numId="35">
    <w:abstractNumId w:val="7"/>
  </w:num>
  <w:num w:numId="36">
    <w:abstractNumId w:val="15"/>
  </w:num>
  <w:numIdMacAtCleanup w:val="2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UwNjcxMrKwsDQ3MTFU0lEKTi0uzszPAykwqgUAdS6fpywAAAA="/>
  </w:docVars>
  <w:rsids>
    <w:rsidRoot w:val="008F09ED"/>
    <w:rsid w:val="0000155C"/>
    <w:rsid w:val="0001139F"/>
    <w:rsid w:val="00020C78"/>
    <w:rsid w:val="000318D8"/>
    <w:rsid w:val="00032E22"/>
    <w:rsid w:val="00037AB6"/>
    <w:rsid w:val="00040A8D"/>
    <w:rsid w:val="00044DB0"/>
    <w:rsid w:val="00050876"/>
    <w:rsid w:val="0005374B"/>
    <w:rsid w:val="000616DE"/>
    <w:rsid w:val="0007401E"/>
    <w:rsid w:val="000749C0"/>
    <w:rsid w:val="00076BA9"/>
    <w:rsid w:val="00077F05"/>
    <w:rsid w:val="000846DB"/>
    <w:rsid w:val="000912A7"/>
    <w:rsid w:val="00091A26"/>
    <w:rsid w:val="00091A49"/>
    <w:rsid w:val="00094B07"/>
    <w:rsid w:val="00095BC1"/>
    <w:rsid w:val="000A7066"/>
    <w:rsid w:val="000A70E4"/>
    <w:rsid w:val="000A7466"/>
    <w:rsid w:val="000B0F18"/>
    <w:rsid w:val="000B2D11"/>
    <w:rsid w:val="000B54A5"/>
    <w:rsid w:val="000C02DB"/>
    <w:rsid w:val="000C51DE"/>
    <w:rsid w:val="000D0C39"/>
    <w:rsid w:val="000D3831"/>
    <w:rsid w:val="000D7E58"/>
    <w:rsid w:val="000E1648"/>
    <w:rsid w:val="000E18E2"/>
    <w:rsid w:val="000E5612"/>
    <w:rsid w:val="000F27EB"/>
    <w:rsid w:val="000F51C2"/>
    <w:rsid w:val="001034C5"/>
    <w:rsid w:val="001065E4"/>
    <w:rsid w:val="001068D2"/>
    <w:rsid w:val="0012166E"/>
    <w:rsid w:val="001300D8"/>
    <w:rsid w:val="00131EB8"/>
    <w:rsid w:val="00143B5A"/>
    <w:rsid w:val="00144670"/>
    <w:rsid w:val="00146842"/>
    <w:rsid w:val="00151CA6"/>
    <w:rsid w:val="00152570"/>
    <w:rsid w:val="0016302F"/>
    <w:rsid w:val="00164615"/>
    <w:rsid w:val="00164879"/>
    <w:rsid w:val="00167440"/>
    <w:rsid w:val="0017032E"/>
    <w:rsid w:val="00171FCF"/>
    <w:rsid w:val="00173510"/>
    <w:rsid w:val="00181C4F"/>
    <w:rsid w:val="00182B0F"/>
    <w:rsid w:val="0018668E"/>
    <w:rsid w:val="00190C7C"/>
    <w:rsid w:val="00191C1D"/>
    <w:rsid w:val="00191D1F"/>
    <w:rsid w:val="0019349D"/>
    <w:rsid w:val="0019725C"/>
    <w:rsid w:val="001B645C"/>
    <w:rsid w:val="001B7902"/>
    <w:rsid w:val="001C437B"/>
    <w:rsid w:val="001C7467"/>
    <w:rsid w:val="001E4808"/>
    <w:rsid w:val="001E689A"/>
    <w:rsid w:val="001E74CB"/>
    <w:rsid w:val="001F1879"/>
    <w:rsid w:val="001F3787"/>
    <w:rsid w:val="001F3D85"/>
    <w:rsid w:val="00202CF1"/>
    <w:rsid w:val="0020496A"/>
    <w:rsid w:val="00205AAF"/>
    <w:rsid w:val="002149CD"/>
    <w:rsid w:val="002173F0"/>
    <w:rsid w:val="00242ECE"/>
    <w:rsid w:val="00246C58"/>
    <w:rsid w:val="00264724"/>
    <w:rsid w:val="00267B9C"/>
    <w:rsid w:val="00280366"/>
    <w:rsid w:val="00281691"/>
    <w:rsid w:val="002830A6"/>
    <w:rsid w:val="00283315"/>
    <w:rsid w:val="00286E4D"/>
    <w:rsid w:val="00290331"/>
    <w:rsid w:val="0029303E"/>
    <w:rsid w:val="002936D4"/>
    <w:rsid w:val="002A1FC6"/>
    <w:rsid w:val="002A5E44"/>
    <w:rsid w:val="002C4500"/>
    <w:rsid w:val="002C5BE5"/>
    <w:rsid w:val="002C5DFC"/>
    <w:rsid w:val="002D78B4"/>
    <w:rsid w:val="002E234E"/>
    <w:rsid w:val="003015FB"/>
    <w:rsid w:val="00302CCB"/>
    <w:rsid w:val="00304504"/>
    <w:rsid w:val="003059E6"/>
    <w:rsid w:val="00316A8B"/>
    <w:rsid w:val="003172CE"/>
    <w:rsid w:val="00317559"/>
    <w:rsid w:val="00324CC3"/>
    <w:rsid w:val="00325DAE"/>
    <w:rsid w:val="00332FE5"/>
    <w:rsid w:val="00333FD8"/>
    <w:rsid w:val="00344192"/>
    <w:rsid w:val="00364686"/>
    <w:rsid w:val="0037065E"/>
    <w:rsid w:val="0037155D"/>
    <w:rsid w:val="0037223D"/>
    <w:rsid w:val="00373F22"/>
    <w:rsid w:val="003746EC"/>
    <w:rsid w:val="00374918"/>
    <w:rsid w:val="003766F1"/>
    <w:rsid w:val="00377BD6"/>
    <w:rsid w:val="00380652"/>
    <w:rsid w:val="003907BF"/>
    <w:rsid w:val="00390C2C"/>
    <w:rsid w:val="0039116C"/>
    <w:rsid w:val="003953C1"/>
    <w:rsid w:val="003A4F89"/>
    <w:rsid w:val="003B389A"/>
    <w:rsid w:val="003B3A11"/>
    <w:rsid w:val="003D1594"/>
    <w:rsid w:val="003D1AE2"/>
    <w:rsid w:val="003D2918"/>
    <w:rsid w:val="003D2DCD"/>
    <w:rsid w:val="003D3B54"/>
    <w:rsid w:val="003E6BC6"/>
    <w:rsid w:val="003F3AE4"/>
    <w:rsid w:val="00400329"/>
    <w:rsid w:val="004018B7"/>
    <w:rsid w:val="00402790"/>
    <w:rsid w:val="00405E63"/>
    <w:rsid w:val="00406290"/>
    <w:rsid w:val="0041292F"/>
    <w:rsid w:val="00412A7A"/>
    <w:rsid w:val="00424C77"/>
    <w:rsid w:val="00427BDC"/>
    <w:rsid w:val="004302B8"/>
    <w:rsid w:val="0043403C"/>
    <w:rsid w:val="00440177"/>
    <w:rsid w:val="00440926"/>
    <w:rsid w:val="00441587"/>
    <w:rsid w:val="0044671E"/>
    <w:rsid w:val="0045079C"/>
    <w:rsid w:val="00455888"/>
    <w:rsid w:val="00456D40"/>
    <w:rsid w:val="00461636"/>
    <w:rsid w:val="00464B25"/>
    <w:rsid w:val="00464FB0"/>
    <w:rsid w:val="00465F23"/>
    <w:rsid w:val="0046644F"/>
    <w:rsid w:val="00473E44"/>
    <w:rsid w:val="0048143B"/>
    <w:rsid w:val="00481FAD"/>
    <w:rsid w:val="0048466E"/>
    <w:rsid w:val="00492C93"/>
    <w:rsid w:val="004934EC"/>
    <w:rsid w:val="00493695"/>
    <w:rsid w:val="00493F36"/>
    <w:rsid w:val="004956F1"/>
    <w:rsid w:val="004A6436"/>
    <w:rsid w:val="004A7B5F"/>
    <w:rsid w:val="004B1159"/>
    <w:rsid w:val="004B58B2"/>
    <w:rsid w:val="004C2320"/>
    <w:rsid w:val="004C34CB"/>
    <w:rsid w:val="004D150F"/>
    <w:rsid w:val="004D1D2D"/>
    <w:rsid w:val="004D53DD"/>
    <w:rsid w:val="004D7979"/>
    <w:rsid w:val="004D7B14"/>
    <w:rsid w:val="004E1880"/>
    <w:rsid w:val="00511A9B"/>
    <w:rsid w:val="00511E8F"/>
    <w:rsid w:val="00516BA0"/>
    <w:rsid w:val="00526384"/>
    <w:rsid w:val="00527215"/>
    <w:rsid w:val="005516CE"/>
    <w:rsid w:val="00552703"/>
    <w:rsid w:val="0055325A"/>
    <w:rsid w:val="0055588A"/>
    <w:rsid w:val="005563A1"/>
    <w:rsid w:val="00565E60"/>
    <w:rsid w:val="0056629B"/>
    <w:rsid w:val="00567766"/>
    <w:rsid w:val="005707A2"/>
    <w:rsid w:val="005806AA"/>
    <w:rsid w:val="00585A63"/>
    <w:rsid w:val="00587896"/>
    <w:rsid w:val="00592895"/>
    <w:rsid w:val="005A4034"/>
    <w:rsid w:val="005A6068"/>
    <w:rsid w:val="005B4761"/>
    <w:rsid w:val="005C16A7"/>
    <w:rsid w:val="005C71FC"/>
    <w:rsid w:val="005D005B"/>
    <w:rsid w:val="005D1D80"/>
    <w:rsid w:val="005D3D36"/>
    <w:rsid w:val="005E46D3"/>
    <w:rsid w:val="005E5CF3"/>
    <w:rsid w:val="005F032D"/>
    <w:rsid w:val="005F38CF"/>
    <w:rsid w:val="005F7929"/>
    <w:rsid w:val="00605C8F"/>
    <w:rsid w:val="006125AF"/>
    <w:rsid w:val="00616DAC"/>
    <w:rsid w:val="00634535"/>
    <w:rsid w:val="006353F4"/>
    <w:rsid w:val="00641810"/>
    <w:rsid w:val="006448A6"/>
    <w:rsid w:val="00652BAF"/>
    <w:rsid w:val="00653196"/>
    <w:rsid w:val="006569D8"/>
    <w:rsid w:val="00657747"/>
    <w:rsid w:val="0066566C"/>
    <w:rsid w:val="00681ADD"/>
    <w:rsid w:val="00684DC4"/>
    <w:rsid w:val="006946D2"/>
    <w:rsid w:val="00697640"/>
    <w:rsid w:val="006A0303"/>
    <w:rsid w:val="006A741A"/>
    <w:rsid w:val="006B14B9"/>
    <w:rsid w:val="006B56A3"/>
    <w:rsid w:val="006B6B7C"/>
    <w:rsid w:val="006C1221"/>
    <w:rsid w:val="006C1AAB"/>
    <w:rsid w:val="006C3C85"/>
    <w:rsid w:val="006D7181"/>
    <w:rsid w:val="006E1948"/>
    <w:rsid w:val="006F575B"/>
    <w:rsid w:val="00700898"/>
    <w:rsid w:val="0070483B"/>
    <w:rsid w:val="00715EC1"/>
    <w:rsid w:val="007166EC"/>
    <w:rsid w:val="00720C94"/>
    <w:rsid w:val="0072621E"/>
    <w:rsid w:val="00734797"/>
    <w:rsid w:val="00745E2B"/>
    <w:rsid w:val="0075326D"/>
    <w:rsid w:val="00757C93"/>
    <w:rsid w:val="00767B05"/>
    <w:rsid w:val="007768F9"/>
    <w:rsid w:val="0078086B"/>
    <w:rsid w:val="00780D53"/>
    <w:rsid w:val="0078222F"/>
    <w:rsid w:val="00784922"/>
    <w:rsid w:val="00786DA4"/>
    <w:rsid w:val="00793EF4"/>
    <w:rsid w:val="007960D6"/>
    <w:rsid w:val="007A0557"/>
    <w:rsid w:val="007A364B"/>
    <w:rsid w:val="007A467E"/>
    <w:rsid w:val="007A4C15"/>
    <w:rsid w:val="007B0AA6"/>
    <w:rsid w:val="007B215A"/>
    <w:rsid w:val="007B729F"/>
    <w:rsid w:val="007C329B"/>
    <w:rsid w:val="007C40B8"/>
    <w:rsid w:val="007C418D"/>
    <w:rsid w:val="007D4545"/>
    <w:rsid w:val="007D5AE5"/>
    <w:rsid w:val="007D5DF8"/>
    <w:rsid w:val="007E0D1D"/>
    <w:rsid w:val="007E2658"/>
    <w:rsid w:val="007E4E36"/>
    <w:rsid w:val="007F4909"/>
    <w:rsid w:val="007F5FEC"/>
    <w:rsid w:val="00802EBF"/>
    <w:rsid w:val="00806665"/>
    <w:rsid w:val="0081007F"/>
    <w:rsid w:val="008125AF"/>
    <w:rsid w:val="008216DA"/>
    <w:rsid w:val="00836417"/>
    <w:rsid w:val="008375BA"/>
    <w:rsid w:val="008533C5"/>
    <w:rsid w:val="00854A59"/>
    <w:rsid w:val="008629E5"/>
    <w:rsid w:val="008667EB"/>
    <w:rsid w:val="00871071"/>
    <w:rsid w:val="008741CF"/>
    <w:rsid w:val="00875DAE"/>
    <w:rsid w:val="008803F3"/>
    <w:rsid w:val="00883E7B"/>
    <w:rsid w:val="00887DAC"/>
    <w:rsid w:val="00891A5A"/>
    <w:rsid w:val="00893932"/>
    <w:rsid w:val="008A001A"/>
    <w:rsid w:val="008A23F5"/>
    <w:rsid w:val="008B3183"/>
    <w:rsid w:val="008B6999"/>
    <w:rsid w:val="008B759A"/>
    <w:rsid w:val="008B7825"/>
    <w:rsid w:val="008C6858"/>
    <w:rsid w:val="008C71F0"/>
    <w:rsid w:val="008D2B52"/>
    <w:rsid w:val="008D52C9"/>
    <w:rsid w:val="008E42B6"/>
    <w:rsid w:val="008E43FE"/>
    <w:rsid w:val="008E4800"/>
    <w:rsid w:val="008E516B"/>
    <w:rsid w:val="008E7338"/>
    <w:rsid w:val="008F09ED"/>
    <w:rsid w:val="008F2D7D"/>
    <w:rsid w:val="008F5C0E"/>
    <w:rsid w:val="00902285"/>
    <w:rsid w:val="00902405"/>
    <w:rsid w:val="00904672"/>
    <w:rsid w:val="00905AB7"/>
    <w:rsid w:val="009145B1"/>
    <w:rsid w:val="009176D0"/>
    <w:rsid w:val="00924446"/>
    <w:rsid w:val="00940931"/>
    <w:rsid w:val="0094169C"/>
    <w:rsid w:val="00985789"/>
    <w:rsid w:val="00992DE8"/>
    <w:rsid w:val="009977EE"/>
    <w:rsid w:val="009B1B6E"/>
    <w:rsid w:val="009D1804"/>
    <w:rsid w:val="009D3D10"/>
    <w:rsid w:val="009D4DB8"/>
    <w:rsid w:val="009E14C3"/>
    <w:rsid w:val="009E21BF"/>
    <w:rsid w:val="009F1EB5"/>
    <w:rsid w:val="009F477D"/>
    <w:rsid w:val="009F6D90"/>
    <w:rsid w:val="00A07495"/>
    <w:rsid w:val="00A07FE8"/>
    <w:rsid w:val="00A316AD"/>
    <w:rsid w:val="00A32DE1"/>
    <w:rsid w:val="00A40343"/>
    <w:rsid w:val="00A41D6E"/>
    <w:rsid w:val="00A47335"/>
    <w:rsid w:val="00A50651"/>
    <w:rsid w:val="00A5104F"/>
    <w:rsid w:val="00A6138C"/>
    <w:rsid w:val="00A65C33"/>
    <w:rsid w:val="00A835A4"/>
    <w:rsid w:val="00A83710"/>
    <w:rsid w:val="00A84A2A"/>
    <w:rsid w:val="00A84E3D"/>
    <w:rsid w:val="00A85835"/>
    <w:rsid w:val="00A861A8"/>
    <w:rsid w:val="00A865B6"/>
    <w:rsid w:val="00A90720"/>
    <w:rsid w:val="00A92FA0"/>
    <w:rsid w:val="00A9576C"/>
    <w:rsid w:val="00A972F8"/>
    <w:rsid w:val="00AA193B"/>
    <w:rsid w:val="00AA1E26"/>
    <w:rsid w:val="00AA2C96"/>
    <w:rsid w:val="00AA4DC1"/>
    <w:rsid w:val="00AB043B"/>
    <w:rsid w:val="00AB4120"/>
    <w:rsid w:val="00AB50DB"/>
    <w:rsid w:val="00AB6516"/>
    <w:rsid w:val="00AC3087"/>
    <w:rsid w:val="00AD2B2C"/>
    <w:rsid w:val="00AE0908"/>
    <w:rsid w:val="00AE0AC3"/>
    <w:rsid w:val="00AE151F"/>
    <w:rsid w:val="00AE197D"/>
    <w:rsid w:val="00AE6A2B"/>
    <w:rsid w:val="00AF01B9"/>
    <w:rsid w:val="00AF294A"/>
    <w:rsid w:val="00B04298"/>
    <w:rsid w:val="00B12314"/>
    <w:rsid w:val="00B1298A"/>
    <w:rsid w:val="00B13807"/>
    <w:rsid w:val="00B17103"/>
    <w:rsid w:val="00B22A88"/>
    <w:rsid w:val="00B301A3"/>
    <w:rsid w:val="00B30F62"/>
    <w:rsid w:val="00B3222C"/>
    <w:rsid w:val="00B3510A"/>
    <w:rsid w:val="00B36E4F"/>
    <w:rsid w:val="00B40ACC"/>
    <w:rsid w:val="00B437E6"/>
    <w:rsid w:val="00B43C2F"/>
    <w:rsid w:val="00B557F7"/>
    <w:rsid w:val="00B57A07"/>
    <w:rsid w:val="00B70A4A"/>
    <w:rsid w:val="00B75895"/>
    <w:rsid w:val="00B82B9B"/>
    <w:rsid w:val="00B90968"/>
    <w:rsid w:val="00B9247F"/>
    <w:rsid w:val="00BA0B1E"/>
    <w:rsid w:val="00BA48F4"/>
    <w:rsid w:val="00BA49BD"/>
    <w:rsid w:val="00BB1E14"/>
    <w:rsid w:val="00BB454E"/>
    <w:rsid w:val="00BB5553"/>
    <w:rsid w:val="00BB7EDA"/>
    <w:rsid w:val="00BC448A"/>
    <w:rsid w:val="00BD1189"/>
    <w:rsid w:val="00BD2773"/>
    <w:rsid w:val="00BD2C1E"/>
    <w:rsid w:val="00BD783E"/>
    <w:rsid w:val="00BD7BE9"/>
    <w:rsid w:val="00BE1AF7"/>
    <w:rsid w:val="00BE4E93"/>
    <w:rsid w:val="00BF13A9"/>
    <w:rsid w:val="00BF1F88"/>
    <w:rsid w:val="00BF7C7E"/>
    <w:rsid w:val="00C04578"/>
    <w:rsid w:val="00C07C19"/>
    <w:rsid w:val="00C12716"/>
    <w:rsid w:val="00C14430"/>
    <w:rsid w:val="00C234DB"/>
    <w:rsid w:val="00C23F20"/>
    <w:rsid w:val="00C33826"/>
    <w:rsid w:val="00C351DF"/>
    <w:rsid w:val="00C50388"/>
    <w:rsid w:val="00C60668"/>
    <w:rsid w:val="00C61F86"/>
    <w:rsid w:val="00C62308"/>
    <w:rsid w:val="00C71289"/>
    <w:rsid w:val="00C73930"/>
    <w:rsid w:val="00C77459"/>
    <w:rsid w:val="00C8060F"/>
    <w:rsid w:val="00C94A76"/>
    <w:rsid w:val="00C9749C"/>
    <w:rsid w:val="00CA06D4"/>
    <w:rsid w:val="00CA47FE"/>
    <w:rsid w:val="00CA7D37"/>
    <w:rsid w:val="00CB024A"/>
    <w:rsid w:val="00CB5B79"/>
    <w:rsid w:val="00CB6052"/>
    <w:rsid w:val="00CB61AC"/>
    <w:rsid w:val="00CB6A9A"/>
    <w:rsid w:val="00CC007C"/>
    <w:rsid w:val="00CC0916"/>
    <w:rsid w:val="00CC3978"/>
    <w:rsid w:val="00CC3E5C"/>
    <w:rsid w:val="00CC4251"/>
    <w:rsid w:val="00CC66F4"/>
    <w:rsid w:val="00CE7D66"/>
    <w:rsid w:val="00CF2A1A"/>
    <w:rsid w:val="00CF4FF8"/>
    <w:rsid w:val="00CF6151"/>
    <w:rsid w:val="00CF6503"/>
    <w:rsid w:val="00CF73FF"/>
    <w:rsid w:val="00D03852"/>
    <w:rsid w:val="00D03D79"/>
    <w:rsid w:val="00D07FFD"/>
    <w:rsid w:val="00D1521B"/>
    <w:rsid w:val="00D169F8"/>
    <w:rsid w:val="00D2246B"/>
    <w:rsid w:val="00D23E7F"/>
    <w:rsid w:val="00D27923"/>
    <w:rsid w:val="00D318BD"/>
    <w:rsid w:val="00D3434A"/>
    <w:rsid w:val="00D36926"/>
    <w:rsid w:val="00D4127F"/>
    <w:rsid w:val="00D452D6"/>
    <w:rsid w:val="00D46C09"/>
    <w:rsid w:val="00D5018E"/>
    <w:rsid w:val="00D53ACD"/>
    <w:rsid w:val="00D60FFE"/>
    <w:rsid w:val="00D62D35"/>
    <w:rsid w:val="00D648A2"/>
    <w:rsid w:val="00D65D88"/>
    <w:rsid w:val="00D670E5"/>
    <w:rsid w:val="00D8589C"/>
    <w:rsid w:val="00D85D61"/>
    <w:rsid w:val="00D96E09"/>
    <w:rsid w:val="00DA0F6E"/>
    <w:rsid w:val="00DA518A"/>
    <w:rsid w:val="00DB6659"/>
    <w:rsid w:val="00DC240B"/>
    <w:rsid w:val="00DC380E"/>
    <w:rsid w:val="00DC54C7"/>
    <w:rsid w:val="00DC63FE"/>
    <w:rsid w:val="00DD1455"/>
    <w:rsid w:val="00DD6894"/>
    <w:rsid w:val="00DE0414"/>
    <w:rsid w:val="00DE153F"/>
    <w:rsid w:val="00DF09CA"/>
    <w:rsid w:val="00DF35BA"/>
    <w:rsid w:val="00DF59C3"/>
    <w:rsid w:val="00E01525"/>
    <w:rsid w:val="00E14613"/>
    <w:rsid w:val="00E16A33"/>
    <w:rsid w:val="00E260D4"/>
    <w:rsid w:val="00E3744C"/>
    <w:rsid w:val="00E37ACF"/>
    <w:rsid w:val="00E50B68"/>
    <w:rsid w:val="00E51712"/>
    <w:rsid w:val="00E52DED"/>
    <w:rsid w:val="00E53790"/>
    <w:rsid w:val="00E67F6F"/>
    <w:rsid w:val="00E720B3"/>
    <w:rsid w:val="00E73764"/>
    <w:rsid w:val="00E9015E"/>
    <w:rsid w:val="00E937C2"/>
    <w:rsid w:val="00EA0F7D"/>
    <w:rsid w:val="00EA73B5"/>
    <w:rsid w:val="00EA78F6"/>
    <w:rsid w:val="00EB34C5"/>
    <w:rsid w:val="00EB74B4"/>
    <w:rsid w:val="00EC3001"/>
    <w:rsid w:val="00EC5F3B"/>
    <w:rsid w:val="00ED1185"/>
    <w:rsid w:val="00ED1A4D"/>
    <w:rsid w:val="00ED6A63"/>
    <w:rsid w:val="00ED7DF3"/>
    <w:rsid w:val="00EE5693"/>
    <w:rsid w:val="00EE7E71"/>
    <w:rsid w:val="00EF054C"/>
    <w:rsid w:val="00EF7209"/>
    <w:rsid w:val="00F0176E"/>
    <w:rsid w:val="00F01A1E"/>
    <w:rsid w:val="00F03B5D"/>
    <w:rsid w:val="00F0534F"/>
    <w:rsid w:val="00F05892"/>
    <w:rsid w:val="00F112BC"/>
    <w:rsid w:val="00F12825"/>
    <w:rsid w:val="00F14DB1"/>
    <w:rsid w:val="00F317B9"/>
    <w:rsid w:val="00F349D1"/>
    <w:rsid w:val="00F36D3F"/>
    <w:rsid w:val="00F374D7"/>
    <w:rsid w:val="00F37FC7"/>
    <w:rsid w:val="00F443FA"/>
    <w:rsid w:val="00F4572D"/>
    <w:rsid w:val="00F45DC9"/>
    <w:rsid w:val="00F56F8E"/>
    <w:rsid w:val="00F62F27"/>
    <w:rsid w:val="00F651F8"/>
    <w:rsid w:val="00F86E0C"/>
    <w:rsid w:val="00F920A3"/>
    <w:rsid w:val="00FA348C"/>
    <w:rsid w:val="00FA45AC"/>
    <w:rsid w:val="00FB02DC"/>
    <w:rsid w:val="00FB130C"/>
    <w:rsid w:val="00FB2BB9"/>
    <w:rsid w:val="00FB6400"/>
    <w:rsid w:val="00FB7560"/>
    <w:rsid w:val="00FC0070"/>
    <w:rsid w:val="00FD624B"/>
    <w:rsid w:val="00FD7DB2"/>
    <w:rsid w:val="00FE1FDD"/>
    <w:rsid w:val="00FE46C9"/>
    <w:rsid w:val="00FF2B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F09ED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F09ED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3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1DF5AD1-B3FB-4B09-A6B9-105D5564A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58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wersytet Medyczny</dc:creator>
  <cp:lastModifiedBy>Janek</cp:lastModifiedBy>
  <cp:revision>2</cp:revision>
  <cp:lastPrinted>2019-10-23T04:56:00Z</cp:lastPrinted>
  <dcterms:created xsi:type="dcterms:W3CDTF">2019-10-31T18:42:00Z</dcterms:created>
  <dcterms:modified xsi:type="dcterms:W3CDTF">2019-10-31T18:42:00Z</dcterms:modified>
</cp:coreProperties>
</file>